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7407B5"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33F92C5E"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w:t>
      </w:r>
      <w:r w:rsidR="000010E7">
        <w:rPr>
          <w:rFonts w:ascii="Times New Roman" w:hAnsi="Times New Roman" w:cs="Times New Roman"/>
          <w:color w:val="000000" w:themeColor="text1"/>
        </w:rPr>
        <w:t xml:space="preserve">as </w:t>
      </w:r>
      <w:r>
        <w:rPr>
          <w:rFonts w:ascii="Times New Roman" w:hAnsi="Times New Roman" w:cs="Times New Roman"/>
          <w:color w:val="000000" w:themeColor="text1"/>
        </w:rPr>
        <w:t xml:space="preserve">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6601D30C"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w:t>
      </w:r>
      <w:r w:rsidR="00D03014">
        <w:rPr>
          <w:rFonts w:ascii="Times New Roman" w:hAnsi="Times New Roman" w:cs="Times New Roman"/>
          <w:color w:val="000000" w:themeColor="text1"/>
        </w:rPr>
        <w:t>R</w:t>
      </w:r>
      <w:r>
        <w:rPr>
          <w:rFonts w:ascii="Times New Roman" w:hAnsi="Times New Roman" w:cs="Times New Roman"/>
          <w:color w:val="000000" w:themeColor="text1"/>
        </w:rPr>
        <w:t xml:space="preserve">equests over time </w:t>
      </w:r>
      <w:r w:rsidR="005A7857">
        <w:rPr>
          <w:rFonts w:ascii="Times New Roman" w:hAnsi="Times New Roman" w:cs="Times New Roman"/>
          <w:color w:val="000000" w:themeColor="text1"/>
        </w:rPr>
        <w:t>are</w:t>
      </w:r>
      <w:r>
        <w:rPr>
          <w:rFonts w:ascii="Times New Roman" w:hAnsi="Times New Roman" w:cs="Times New Roman"/>
          <w:color w:val="000000" w:themeColor="text1"/>
        </w:rPr>
        <w:t xml:space="preserve"> necessary to examine for several reasons. </w:t>
      </w:r>
      <w:r w:rsidR="005A7857">
        <w:rPr>
          <w:rFonts w:ascii="Times New Roman" w:hAnsi="Times New Roman" w:cs="Times New Roman"/>
          <w:color w:val="000000" w:themeColor="text1"/>
        </w:rPr>
        <w:t>They</w:t>
      </w:r>
      <w:r>
        <w:rPr>
          <w:rFonts w:ascii="Times New Roman" w:hAnsi="Times New Roman" w:cs="Times New Roman"/>
          <w:color w:val="000000" w:themeColor="text1"/>
        </w:rPr>
        <w:t xml:space="preserve"> create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sidR="005A7857">
        <w:rPr>
          <w:rFonts w:ascii="Times New Roman" w:hAnsi="Times New Roman" w:cs="Times New Roman"/>
          <w:color w:val="000000" w:themeColor="text1"/>
        </w:rPr>
        <w:t>have</w:t>
      </w:r>
      <w:r>
        <w:rPr>
          <w:rFonts w:ascii="Times New Roman" w:hAnsi="Times New Roman" w:cs="Times New Roman"/>
          <w:color w:val="000000" w:themeColor="text1"/>
        </w:rPr>
        <w:t xml:space="preserve">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w:t>
      </w:r>
      <w:r w:rsidR="005A7857">
        <w:rPr>
          <w:rFonts w:ascii="Times New Roman" w:hAnsi="Times New Roman" w:cs="Times New Roman"/>
          <w:color w:val="000000" w:themeColor="text1"/>
        </w:rPr>
        <w:t xml:space="preserve">happen after </w:t>
      </w:r>
      <w:r>
        <w:rPr>
          <w:rFonts w:ascii="Times New Roman" w:hAnsi="Times New Roman" w:cs="Times New Roman"/>
          <w:color w:val="000000" w:themeColor="text1"/>
        </w:rPr>
        <w:t xml:space="preserve">a request to do so. </w:t>
      </w:r>
    </w:p>
    <w:p w14:paraId="7AA4A9D6" w14:textId="4497E11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w:t>
      </w:r>
      <w:r w:rsidR="000010E7">
        <w:rPr>
          <w:rFonts w:ascii="Times New Roman" w:hAnsi="Times New Roman" w:cs="Times New Roman"/>
          <w:color w:val="000000" w:themeColor="text1"/>
        </w:rPr>
        <w:t>correlate with</w:t>
      </w:r>
      <w:r w:rsidR="008C0E0D" w:rsidRPr="002136D3">
        <w:rPr>
          <w:rFonts w:ascii="Times New Roman" w:hAnsi="Times New Roman" w:cs="Times New Roman"/>
          <w:color w:val="000000" w:themeColor="text1"/>
        </w:rPr>
        <w:t xml:space="preserve">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2A6FFF00"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w:t>
      </w:r>
      <w:r w:rsidR="00D03014">
        <w:rPr>
          <w:rFonts w:ascii="Times New Roman" w:hAnsi="Times New Roman" w:cs="Times New Roman"/>
          <w:color w:val="000000" w:themeColor="text1"/>
        </w:rPr>
        <w:t>to</w:t>
      </w:r>
      <w:r w:rsidR="001C1903">
        <w:rPr>
          <w:rFonts w:ascii="Times New Roman" w:hAnsi="Times New Roman" w:cs="Times New Roman"/>
          <w:color w:val="000000" w:themeColor="text1"/>
        </w:rPr>
        <w:t xml:space="preserve"> yield a given behavior. </w:t>
      </w:r>
      <w:r w:rsidR="008725E7">
        <w:rPr>
          <w:rFonts w:ascii="Times New Roman" w:hAnsi="Times New Roman" w:cs="Times New Roman"/>
          <w:color w:val="000000" w:themeColor="text1"/>
        </w:rPr>
        <w:t>The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D03014">
        <w:rPr>
          <w:rFonts w:ascii="Times New Roman" w:hAnsi="Times New Roman" w:cs="Times New Roman"/>
          <w:color w:val="000000" w:themeColor="text1"/>
        </w:rPr>
        <w:t>, over time,</w:t>
      </w:r>
      <w:r w:rsidR="00821749">
        <w:rPr>
          <w:rFonts w:ascii="Times New Roman" w:hAnsi="Times New Roman" w:cs="Times New Roman"/>
          <w:color w:val="000000" w:themeColor="text1"/>
        </w:rPr>
        <w:t xml:space="preserve"> an</w:t>
      </w:r>
      <w:r w:rsidR="00D03014">
        <w:rPr>
          <w:rFonts w:ascii="Times New Roman" w:hAnsi="Times New Roman" w:cs="Times New Roman"/>
          <w:color w:val="000000" w:themeColor="text1"/>
        </w:rPr>
        <w:t xml:space="preserve"> employee exhibiting extra miler behavior may arise </w:t>
      </w:r>
      <w:r w:rsidR="00821749">
        <w:rPr>
          <w:rFonts w:ascii="Times New Roman" w:hAnsi="Times New Roman" w:cs="Times New Roman"/>
          <w:color w:val="000000" w:themeColor="text1"/>
        </w:rPr>
        <w:t xml:space="preserve">from the combination of the requests she receives </w:t>
      </w:r>
      <w:r w:rsidR="005A7857">
        <w:rPr>
          <w:rFonts w:ascii="Times New Roman" w:hAnsi="Times New Roman" w:cs="Times New Roman"/>
          <w:color w:val="000000" w:themeColor="text1"/>
        </w:rPr>
        <w:t>and</w:t>
      </w:r>
      <w:r w:rsidR="00D03014">
        <w:rPr>
          <w:rFonts w:ascii="Times New Roman" w:hAnsi="Times New Roman" w:cs="Times New Roman"/>
          <w:color w:val="000000" w:themeColor="text1"/>
        </w:rPr>
        <w:t xml:space="preserve"> her responses to those requests. </w:t>
      </w:r>
      <w:r w:rsidR="00821749">
        <w:rPr>
          <w:rFonts w:ascii="Times New Roman" w:hAnsi="Times New Roman" w:cs="Times New Roman"/>
          <w:color w:val="000000" w:themeColor="text1"/>
        </w:rPr>
        <w:t xml:space="preserve">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17869E4B"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PRODUCING SUSTAINED LEAD IS THE SITUATION EFFECT. I DRAW FROM PROBABILIY THEORY TO ARTICULATE THIS ASPECT.</w:t>
      </w:r>
    </w:p>
    <w:p w14:paraId="2273742C" w14:textId="6CB9F00A" w:rsidR="001D7D61" w:rsidRDefault="001D7D61"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call that another purpose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and suggest that causes need not be systematic. Unsystematic (i.e., random) factors can yield systematic outcomes. </w:t>
      </w:r>
    </w:p>
    <w:p w14:paraId="4B71E92B" w14:textId="3549DB13"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r w:rsidR="00E01B50">
        <w:rPr>
          <w:rFonts w:ascii="Times New Roman" w:hAnsi="Times New Roman" w:cs="Times New Roman"/>
          <w:b/>
          <w:bCs/>
          <w:color w:val="000000" w:themeColor="text1"/>
        </w:rPr>
        <w:t xml:space="preserve"> &amp; Sustained Lead</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56ABBE27" w14:textId="11A2EA7A" w:rsidR="00E66903" w:rsidRDefault="00B107CC" w:rsidP="00E66903">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w:t>
      </w:r>
      <w:r w:rsidR="00961513">
        <w:rPr>
          <w:rFonts w:ascii="Times New Roman" w:hAnsi="Times New Roman" w:cs="Times New Roman"/>
          <w:color w:val="000000" w:themeColor="text1"/>
        </w:rPr>
        <w:t xml:space="preserve">focusing on </w:t>
      </w:r>
      <w:r w:rsidR="007461DF">
        <w:rPr>
          <w:rFonts w:ascii="Times New Roman" w:hAnsi="Times New Roman" w:cs="Times New Roman"/>
          <w:color w:val="000000" w:themeColor="text1"/>
        </w:rPr>
        <w:t>stocks other than requests</w:t>
      </w:r>
      <w:r w:rsidR="00961513">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9F4DD9">
        <w:rPr>
          <w:rFonts w:ascii="Times New Roman" w:hAnsi="Times New Roman" w:cs="Times New Roman"/>
          <w:color w:val="000000" w:themeColor="text1"/>
        </w:rPr>
        <w:t>e.g., finance, marketing, mechanics;</w:t>
      </w:r>
      <w:r>
        <w:rPr>
          <w:rFonts w:ascii="Times New Roman" w:hAnsi="Times New Roman" w:cs="Times New Roman"/>
          <w:color w:val="000000" w:themeColor="text1"/>
        </w:rPr>
        <w:t>). It has not received attention in the citizenship space because studies do not often capture how requests compile over time (Ehrhart)</w:t>
      </w:r>
      <w:r w:rsidR="00F40037">
        <w:rPr>
          <w:rFonts w:ascii="Times New Roman" w:hAnsi="Times New Roman" w:cs="Times New Roman"/>
          <w:color w:val="000000" w:themeColor="text1"/>
        </w:rPr>
        <w:t>. Instead, most examine how to appropriately phrase a single, one-time request</w:t>
      </w:r>
      <w:r w:rsidR="008A2067">
        <w:rPr>
          <w:rFonts w:ascii="Times New Roman" w:hAnsi="Times New Roman" w:cs="Times New Roman"/>
          <w:color w:val="000000" w:themeColor="text1"/>
        </w:rPr>
        <w:t xml:space="preserve"> (cites), leaving the idea of a request stockpile unspecified. </w:t>
      </w:r>
      <w:r w:rsidR="00961513">
        <w:rPr>
          <w:rFonts w:ascii="Times New Roman" w:hAnsi="Times New Roman" w:cs="Times New Roman"/>
          <w:color w:val="000000" w:themeColor="text1"/>
        </w:rPr>
        <w:t xml:space="preserve">An employee’s pool of requests may change or stay the same as she moves </w:t>
      </w:r>
      <w:r w:rsidR="009F4DD9">
        <w:rPr>
          <w:rFonts w:ascii="Times New Roman" w:hAnsi="Times New Roman" w:cs="Times New Roman"/>
          <w:color w:val="000000" w:themeColor="text1"/>
        </w:rPr>
        <w:t>throughout her week.</w:t>
      </w:r>
      <w:r w:rsidR="00961513">
        <w:rPr>
          <w:rFonts w:ascii="Times New Roman" w:hAnsi="Times New Roman" w:cs="Times New Roman"/>
          <w:color w:val="000000" w:themeColor="text1"/>
        </w:rPr>
        <w:t xml:space="preserve"> Due to this fluidity, the size of her pool may be larger or smaller than her colleagues. </w:t>
      </w:r>
      <w:r w:rsidR="0048250D">
        <w:rPr>
          <w:rFonts w:ascii="Times New Roman" w:hAnsi="Times New Roman" w:cs="Times New Roman"/>
          <w:color w:val="000000" w:themeColor="text1"/>
        </w:rPr>
        <w:t>On some days, for instance, she may have more requests than her colleagues. On other days, conversely, she may have fewer</w:t>
      </w:r>
      <w:r w:rsidR="00F40037">
        <w:rPr>
          <w:rFonts w:ascii="Times New Roman" w:hAnsi="Times New Roman" w:cs="Times New Roman"/>
          <w:color w:val="000000" w:themeColor="text1"/>
        </w:rPr>
        <w:t xml:space="preserve">. </w:t>
      </w:r>
      <w:r w:rsidR="0048250D">
        <w:rPr>
          <w:rFonts w:ascii="Times New Roman" w:hAnsi="Times New Roman" w:cs="Times New Roman"/>
          <w:color w:val="000000" w:themeColor="text1"/>
        </w:rPr>
        <w:t>Sustained lead</w:t>
      </w:r>
      <w:r w:rsidR="003E25F7">
        <w:rPr>
          <w:rFonts w:ascii="Times New Roman" w:hAnsi="Times New Roman" w:cs="Times New Roman"/>
          <w:color w:val="000000" w:themeColor="text1"/>
        </w:rPr>
        <w:t xml:space="preserve"> refers to a situation in which the rank order of a set of stocks remains stable over time. Applied to help requests, this would mean that employees with the most requests at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also tend to be the employees with the most requests at time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1,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2, and so on.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captures the stability of relative positions, and it is worth considering for the following reason. If</w:t>
      </w:r>
      <w:r w:rsidR="00961513">
        <w:rPr>
          <w:rFonts w:ascii="Times New Roman" w:hAnsi="Times New Roman" w:cs="Times New Roman"/>
          <w:color w:val="000000" w:themeColor="text1"/>
        </w:rPr>
        <w:t xml:space="preserve"> </w:t>
      </w:r>
      <w:r w:rsidR="00F40037">
        <w:rPr>
          <w:rFonts w:ascii="Times New Roman" w:hAnsi="Times New Roman" w:cs="Times New Roman"/>
          <w:color w:val="000000" w:themeColor="text1"/>
        </w:rPr>
        <w:t>sustained lead occurs</w:t>
      </w:r>
      <w:r w:rsidR="00961513">
        <w:rPr>
          <w:rFonts w:ascii="Times New Roman" w:hAnsi="Times New Roman" w:cs="Times New Roman"/>
          <w:color w:val="000000" w:themeColor="text1"/>
        </w:rPr>
        <w:t xml:space="preserve"> with requests</w:t>
      </w:r>
      <w:r w:rsidR="003E25F7">
        <w:rPr>
          <w:rFonts w:ascii="Times New Roman" w:hAnsi="Times New Roman" w:cs="Times New Roman"/>
          <w:color w:val="000000" w:themeColor="text1"/>
        </w:rPr>
        <w:t xml:space="preserve">,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establishes</w:t>
      </w:r>
      <w:r w:rsidR="00961513">
        <w:rPr>
          <w:rFonts w:ascii="Times New Roman" w:hAnsi="Times New Roman" w:cs="Times New Roman"/>
          <w:color w:val="000000" w:themeColor="text1"/>
        </w:rPr>
        <w:t xml:space="preserve"> </w:t>
      </w:r>
      <w:r w:rsidR="008A2067">
        <w:rPr>
          <w:rFonts w:ascii="Times New Roman" w:hAnsi="Times New Roman" w:cs="Times New Roman"/>
          <w:color w:val="000000" w:themeColor="text1"/>
        </w:rPr>
        <w:t xml:space="preserve">a </w:t>
      </w:r>
      <w:r w:rsidR="00961513">
        <w:rPr>
          <w:rFonts w:ascii="Times New Roman" w:hAnsi="Times New Roman" w:cs="Times New Roman"/>
          <w:color w:val="000000" w:themeColor="text1"/>
        </w:rPr>
        <w:t xml:space="preserve">situation where some employees continually experience more </w:t>
      </w:r>
      <w:r w:rsidR="008955EB">
        <w:rPr>
          <w:rFonts w:ascii="Times New Roman" w:hAnsi="Times New Roman" w:cs="Times New Roman"/>
          <w:color w:val="000000" w:themeColor="text1"/>
        </w:rPr>
        <w:t>requests</w:t>
      </w:r>
      <w:r w:rsidR="00961513">
        <w:rPr>
          <w:rFonts w:ascii="Times New Roman" w:hAnsi="Times New Roman" w:cs="Times New Roman"/>
          <w:color w:val="000000" w:themeColor="text1"/>
        </w:rPr>
        <w:t xml:space="preserve"> than others. </w:t>
      </w:r>
      <w:r w:rsidR="00E66903">
        <w:rPr>
          <w:rFonts w:ascii="Times New Roman" w:hAnsi="Times New Roman" w:cs="Times New Roman"/>
          <w:color w:val="000000" w:themeColor="text1"/>
        </w:rPr>
        <w:t xml:space="preserve">It does not guarantee action but </w:t>
      </w:r>
      <w:r w:rsidR="008A2067">
        <w:rPr>
          <w:rFonts w:ascii="Times New Roman" w:hAnsi="Times New Roman" w:cs="Times New Roman"/>
          <w:color w:val="000000" w:themeColor="text1"/>
        </w:rPr>
        <w:t xml:space="preserve">creates an environment with unequal opportunity. </w:t>
      </w:r>
      <w:r w:rsidR="00327441">
        <w:rPr>
          <w:rFonts w:ascii="Times New Roman" w:hAnsi="Times New Roman" w:cs="Times New Roman"/>
          <w:color w:val="000000" w:themeColor="text1"/>
        </w:rPr>
        <w:t>Recall that the core idea underlying extra milers/good soldiers is that</w:t>
      </w:r>
      <w:r w:rsidR="008E1476">
        <w:rPr>
          <w:rFonts w:ascii="Times New Roman" w:hAnsi="Times New Roman" w:cs="Times New Roman"/>
          <w:color w:val="000000" w:themeColor="text1"/>
        </w:rPr>
        <w:t xml:space="preserve"> some employees repeatedly </w:t>
      </w:r>
      <w:r w:rsidR="008A2067">
        <w:rPr>
          <w:rFonts w:ascii="Times New Roman" w:hAnsi="Times New Roman" w:cs="Times New Roman"/>
          <w:color w:val="000000" w:themeColor="text1"/>
        </w:rPr>
        <w:t xml:space="preserve">exhibit more citizenship </w:t>
      </w:r>
      <w:r w:rsidR="008A2067">
        <w:rPr>
          <w:rFonts w:ascii="Times New Roman" w:hAnsi="Times New Roman" w:cs="Times New Roman"/>
          <w:color w:val="000000" w:themeColor="text1"/>
        </w:rPr>
        <w:lastRenderedPageBreak/>
        <w:t xml:space="preserve">than their colleagues. </w:t>
      </w:r>
      <w:r w:rsidR="00E66903">
        <w:rPr>
          <w:rFonts w:ascii="Times New Roman" w:hAnsi="Times New Roman" w:cs="Times New Roman"/>
          <w:color w:val="000000" w:themeColor="text1"/>
        </w:rPr>
        <w:t>Sustained lead may be one factor gently pushing in that direction. Of course, it also depends on how employees respond.</w:t>
      </w:r>
    </w:p>
    <w:p w14:paraId="004DB5BB" w14:textId="45B00777" w:rsidR="00363820" w:rsidRDefault="007461DF"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Simon’s </w:t>
      </w:r>
      <w:r w:rsidR="00920704">
        <w:rPr>
          <w:rFonts w:ascii="Times New Roman" w:hAnsi="Times New Roman" w:cs="Times New Roman"/>
          <w:color w:val="000000" w:themeColor="text1"/>
        </w:rPr>
        <w:t xml:space="preserve">(cite) </w:t>
      </w:r>
      <w:r>
        <w:rPr>
          <w:rFonts w:ascii="Times New Roman" w:hAnsi="Times New Roman" w:cs="Times New Roman"/>
          <w:color w:val="000000" w:themeColor="text1"/>
        </w:rPr>
        <w:t xml:space="preserve">situation by person framework suggests that the arrangement of objects in a person environment </w:t>
      </w:r>
      <w:r w:rsidR="00920704">
        <w:rPr>
          <w:rFonts w:ascii="Times New Roman" w:hAnsi="Times New Roman" w:cs="Times New Roman"/>
          <w:color w:val="000000" w:themeColor="text1"/>
        </w:rPr>
        <w:t xml:space="preserve">is one aspect influencing his or her behavior. In this research, I use requests over time and sustained lead to specify this broad idea. </w:t>
      </w:r>
      <w:r w:rsidR="00924217">
        <w:rPr>
          <w:rFonts w:ascii="Times New Roman" w:hAnsi="Times New Roman" w:cs="Times New Roman"/>
          <w:color w:val="000000" w:themeColor="text1"/>
        </w:rPr>
        <w:t xml:space="preserve">There are two schools of thought </w:t>
      </w:r>
      <w:r w:rsidR="000010E7">
        <w:rPr>
          <w:rFonts w:ascii="Times New Roman" w:hAnsi="Times New Roman" w:cs="Times New Roman"/>
          <w:color w:val="000000" w:themeColor="text1"/>
        </w:rPr>
        <w:t>regarding</w:t>
      </w:r>
      <w:r w:rsidR="00924217">
        <w:rPr>
          <w:rFonts w:ascii="Times New Roman" w:hAnsi="Times New Roman" w:cs="Times New Roman"/>
          <w:color w:val="000000" w:themeColor="text1"/>
        </w:rPr>
        <w:t xml:space="preserve"> the mechanisms of sustained lead: the random and the systematic. </w:t>
      </w:r>
    </w:p>
    <w:p w14:paraId="3B63A8F0" w14:textId="2F4A270A" w:rsidR="004A08F3" w:rsidRPr="004A08F3" w:rsidRDefault="004A08F3" w:rsidP="005E2B88">
      <w:pPr>
        <w:pStyle w:val="BodyText"/>
        <w:rPr>
          <w:rFonts w:ascii="Times New Roman" w:hAnsi="Times New Roman" w:cs="Times New Roman"/>
          <w:i/>
          <w:iCs/>
          <w:color w:val="000000" w:themeColor="text1"/>
        </w:rPr>
      </w:pPr>
      <w:r w:rsidRPr="004A08F3">
        <w:rPr>
          <w:rFonts w:ascii="Times New Roman" w:hAnsi="Times New Roman" w:cs="Times New Roman"/>
          <w:i/>
          <w:iCs/>
          <w:color w:val="000000" w:themeColor="text1"/>
        </w:rPr>
        <w:t>The Random School of Thought</w:t>
      </w:r>
    </w:p>
    <w:p w14:paraId="4934E579" w14:textId="7478A853" w:rsidR="007E2D17" w:rsidRDefault="00924217"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Probability theory and stochastics (cites) offer </w:t>
      </w:r>
      <w:r w:rsidR="00920704">
        <w:rPr>
          <w:rFonts w:ascii="Times New Roman" w:hAnsi="Times New Roman" w:cs="Times New Roman"/>
          <w:color w:val="000000" w:themeColor="text1"/>
        </w:rPr>
        <w:t>two features that are sufficient to yield sustained lead whenever they occur in tandem</w:t>
      </w:r>
      <w:r w:rsidR="004825FB">
        <w:rPr>
          <w:rFonts w:ascii="Times New Roman" w:hAnsi="Times New Roman" w:cs="Times New Roman"/>
          <w:color w:val="000000" w:themeColor="text1"/>
        </w:rPr>
        <w:t xml:space="preserve">. </w:t>
      </w:r>
      <w:r>
        <w:rPr>
          <w:rFonts w:ascii="Times New Roman" w:hAnsi="Times New Roman" w:cs="Times New Roman"/>
          <w:color w:val="000000" w:themeColor="text1"/>
        </w:rPr>
        <w:t>These</w:t>
      </w:r>
      <w:r w:rsidR="002A6A61">
        <w:rPr>
          <w:rFonts w:ascii="Times New Roman" w:hAnsi="Times New Roman" w:cs="Times New Roman"/>
          <w:color w:val="000000" w:themeColor="text1"/>
        </w:rPr>
        <w:t xml:space="preserve"> include inertia and randomness.</w:t>
      </w:r>
      <w:r w:rsidR="005E2B88">
        <w:rPr>
          <w:rFonts w:ascii="Times New Roman" w:hAnsi="Times New Roman" w:cs="Times New Roman"/>
          <w:color w:val="000000" w:themeColor="text1"/>
        </w:rPr>
        <w:t xml:space="preserve"> </w:t>
      </w:r>
    </w:p>
    <w:p w14:paraId="0A335BCE" w14:textId="2B9A53B7"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924217">
        <w:rPr>
          <w:rFonts w:ascii="Times New Roman" w:hAnsi="Times New Roman" w:cs="Times New Roman"/>
          <w:color w:val="000000" w:themeColor="text1"/>
        </w:rPr>
        <w:t>Inertia</w:t>
      </w:r>
      <w:r>
        <w:rPr>
          <w:rFonts w:ascii="Times New Roman" w:hAnsi="Times New Roman" w:cs="Times New Roman"/>
          <w:color w:val="000000" w:themeColor="text1"/>
        </w:rPr>
        <w:t xml:space="preserve">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w:t>
      </w:r>
    </w:p>
    <w:p w14:paraId="3B16F15C" w14:textId="5F69D08F"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xml:space="preserve">), and among popular press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w:t>
      </w:r>
      <w:r w:rsidR="008E1476">
        <w:rPr>
          <w:rFonts w:ascii="Times New Roman" w:hAnsi="Times New Roman" w:cs="Times New Roman"/>
          <w:color w:val="000000" w:themeColor="text1"/>
        </w:rPr>
        <w:t>chance models</w:t>
      </w:r>
      <w:r w:rsidR="00702F32">
        <w:rPr>
          <w:rFonts w:ascii="Times New Roman" w:hAnsi="Times New Roman" w:cs="Times New Roman"/>
          <w:color w:val="000000" w:themeColor="text1"/>
        </w:rPr>
        <w:t xml:space="preserve">. An employee that accumulates requests randomly means that the likelihood of receiving </w:t>
      </w:r>
      <w:r w:rsidR="008E1476">
        <w:rPr>
          <w:rFonts w:ascii="Times New Roman" w:hAnsi="Times New Roman" w:cs="Times New Roman"/>
          <w:color w:val="000000" w:themeColor="text1"/>
        </w:rPr>
        <w:t>a</w:t>
      </w:r>
      <w:r w:rsidR="00702F32">
        <w:rPr>
          <w:rFonts w:ascii="Times New Roman" w:hAnsi="Times New Roman" w:cs="Times New Roman"/>
          <w:color w:val="000000" w:themeColor="text1"/>
        </w:rPr>
        <w:t xml:space="preserve">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27A46C3C" w14:textId="67C898C2" w:rsidR="004825FB" w:rsidRDefault="0049183F" w:rsidP="002A6A61">
      <w:pPr>
        <w:rPr>
          <w:rFonts w:ascii="Times New Roman" w:hAnsi="Times New Roman" w:cs="Times New Roman"/>
          <w:color w:val="000000" w:themeColor="text1"/>
        </w:rPr>
      </w:pPr>
      <w:r>
        <w:rPr>
          <w:rFonts w:ascii="Times New Roman" w:hAnsi="Times New Roman" w:cs="Times New Roman"/>
          <w:color w:val="000000" w:themeColor="text1"/>
        </w:rPr>
        <w:t>Probability theory demonstrates that a set of trajectories (</w:t>
      </w:r>
      <w:r w:rsidR="00303E7F">
        <w:rPr>
          <w:rFonts w:ascii="Times New Roman" w:hAnsi="Times New Roman" w:cs="Times New Roman"/>
          <w:color w:val="000000" w:themeColor="text1"/>
        </w:rPr>
        <w:t xml:space="preserve">e.g., </w:t>
      </w:r>
      <w:r>
        <w:rPr>
          <w:rFonts w:ascii="Times New Roman" w:hAnsi="Times New Roman" w:cs="Times New Roman"/>
          <w:color w:val="000000" w:themeColor="text1"/>
        </w:rPr>
        <w:t>requests over time for multiple employees) exhibiting</w:t>
      </w:r>
      <w:r w:rsidR="008E1476">
        <w:rPr>
          <w:rFonts w:ascii="Times New Roman" w:hAnsi="Times New Roman" w:cs="Times New Roman"/>
          <w:color w:val="000000" w:themeColor="text1"/>
        </w:rPr>
        <w:t xml:space="preserve"> both</w:t>
      </w:r>
      <w:r>
        <w:rPr>
          <w:rFonts w:ascii="Times New Roman" w:hAnsi="Times New Roman" w:cs="Times New Roman"/>
          <w:color w:val="000000" w:themeColor="text1"/>
        </w:rPr>
        <w:t xml:space="preserve"> inertia and randomness</w:t>
      </w:r>
      <w:r w:rsidR="008E1476">
        <w:rPr>
          <w:rFonts w:ascii="Times New Roman" w:hAnsi="Times New Roman" w:cs="Times New Roman"/>
          <w:color w:val="000000" w:themeColor="text1"/>
        </w:rPr>
        <w:t xml:space="preserve"> </w:t>
      </w:r>
      <w:r>
        <w:rPr>
          <w:rFonts w:ascii="Times New Roman" w:hAnsi="Times New Roman" w:cs="Times New Roman"/>
          <w:color w:val="000000" w:themeColor="text1"/>
        </w:rPr>
        <w:t>generate</w:t>
      </w:r>
      <w:r w:rsidR="008E1476">
        <w:rPr>
          <w:rFonts w:ascii="Times New Roman" w:hAnsi="Times New Roman" w:cs="Times New Roman"/>
          <w:color w:val="000000" w:themeColor="text1"/>
        </w:rPr>
        <w:t>s</w:t>
      </w:r>
      <w:r>
        <w:rPr>
          <w:rFonts w:ascii="Times New Roman" w:hAnsi="Times New Roman" w:cs="Times New Roman"/>
          <w:color w:val="000000" w:themeColor="text1"/>
        </w:rPr>
        <w:t xml:space="preserve"> sustained lead.</w:t>
      </w:r>
      <w:r w:rsidR="008E1476">
        <w:rPr>
          <w:rFonts w:ascii="Times New Roman" w:hAnsi="Times New Roman" w:cs="Times New Roman"/>
          <w:color w:val="000000" w:themeColor="text1"/>
        </w:rPr>
        <w:t xml:space="preserve"> In simple terms, </w:t>
      </w:r>
      <w:r w:rsidR="004825FB">
        <w:rPr>
          <w:rFonts w:ascii="Times New Roman" w:hAnsi="Times New Roman" w:cs="Times New Roman"/>
          <w:color w:val="000000" w:themeColor="text1"/>
        </w:rPr>
        <w:t xml:space="preserve">there is a high probability that </w:t>
      </w:r>
      <w:r w:rsidR="008E1476">
        <w:rPr>
          <w:rFonts w:ascii="Times New Roman" w:hAnsi="Times New Roman" w:cs="Times New Roman"/>
          <w:color w:val="000000" w:themeColor="text1"/>
        </w:rPr>
        <w:t xml:space="preserve">one employee </w:t>
      </w:r>
      <w:r w:rsidR="004825FB">
        <w:rPr>
          <w:rFonts w:ascii="Times New Roman" w:hAnsi="Times New Roman" w:cs="Times New Roman"/>
          <w:color w:val="000000" w:themeColor="text1"/>
        </w:rPr>
        <w:t xml:space="preserve">will </w:t>
      </w:r>
      <w:r w:rsidR="008E1476">
        <w:rPr>
          <w:rFonts w:ascii="Times New Roman" w:hAnsi="Times New Roman" w:cs="Times New Roman"/>
          <w:color w:val="000000" w:themeColor="text1"/>
        </w:rPr>
        <w:t>consistently have more requests than another</w:t>
      </w:r>
      <w:r w:rsidR="002A6A61">
        <w:rPr>
          <w:rFonts w:ascii="Times New Roman" w:hAnsi="Times New Roman" w:cs="Times New Roman"/>
          <w:color w:val="000000" w:themeColor="text1"/>
        </w:rPr>
        <w:t xml:space="preserve"> if requests compile randomly </w:t>
      </w:r>
      <w:r w:rsidR="004825FB">
        <w:rPr>
          <w:rFonts w:ascii="Times New Roman" w:hAnsi="Times New Roman" w:cs="Times New Roman"/>
          <w:color w:val="000000" w:themeColor="text1"/>
        </w:rPr>
        <w:t>with</w:t>
      </w:r>
      <w:r w:rsidR="002A6A61">
        <w:rPr>
          <w:rFonts w:ascii="Times New Roman" w:hAnsi="Times New Roman" w:cs="Times New Roman"/>
          <w:color w:val="000000" w:themeColor="text1"/>
        </w:rPr>
        <w:t xml:space="preserve"> inertia</w:t>
      </w:r>
      <w:r w:rsidR="00C04EC0">
        <w:rPr>
          <w:rFonts w:ascii="Times New Roman" w:hAnsi="Times New Roman" w:cs="Times New Roman"/>
          <w:color w:val="000000" w:themeColor="text1"/>
        </w:rPr>
        <w:t xml:space="preserve">. If inertia is not present, however, sustained lead does not occur (Table 2). </w:t>
      </w:r>
    </w:p>
    <w:p w14:paraId="0420D9CF" w14:textId="2A670DD5" w:rsidR="004A08F3" w:rsidRPr="004A08F3" w:rsidRDefault="004A08F3" w:rsidP="002A6A61">
      <w:pPr>
        <w:rPr>
          <w:rFonts w:ascii="Times New Roman" w:hAnsi="Times New Roman" w:cs="Times New Roman"/>
          <w:color w:val="000000" w:themeColor="text1"/>
        </w:rPr>
      </w:pPr>
      <w:r>
        <w:rPr>
          <w:rFonts w:ascii="Times New Roman" w:hAnsi="Times New Roman" w:cs="Times New Roman"/>
          <w:i/>
          <w:iCs/>
          <w:color w:val="000000" w:themeColor="text1"/>
        </w:rPr>
        <w:t>The Systematic School of Thought</w:t>
      </w:r>
    </w:p>
    <w:p w14:paraId="255F4B8A" w14:textId="1037A9B0" w:rsidR="00577486" w:rsidRDefault="00924217" w:rsidP="002A6A61">
      <w:pPr>
        <w:rPr>
          <w:rFonts w:ascii="Times New Roman" w:hAnsi="Times New Roman" w:cs="Times New Roman"/>
          <w:color w:val="000000" w:themeColor="text1"/>
        </w:rPr>
      </w:pPr>
      <w:r>
        <w:rPr>
          <w:rFonts w:ascii="Times New Roman" w:hAnsi="Times New Roman" w:cs="Times New Roman"/>
          <w:color w:val="000000" w:themeColor="text1"/>
        </w:rPr>
        <w:t>Other theories offer non-random sources of sustained lead. The t</w:t>
      </w:r>
      <w:r w:rsidRPr="002136D3">
        <w:rPr>
          <w:rFonts w:ascii="Times New Roman" w:hAnsi="Times New Roman" w:cs="Times New Roman"/>
          <w:color w:val="000000" w:themeColor="text1"/>
        </w:rPr>
        <w:t>heory of cumulative advantage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O’Boyle, Gonzalez-Mule, &amp; </w:t>
      </w:r>
      <w:proofErr w:type="spellStart"/>
      <w:r w:rsidRPr="002136D3">
        <w:rPr>
          <w:rFonts w:ascii="Times New Roman" w:hAnsi="Times New Roman" w:cs="Times New Roman"/>
          <w:color w:val="000000" w:themeColor="text1"/>
        </w:rPr>
        <w:t>Joo</w:t>
      </w:r>
      <w:proofErr w:type="spellEnd"/>
      <w:r w:rsidRPr="002136D3">
        <w:rPr>
          <w:rFonts w:ascii="Times New Roman" w:hAnsi="Times New Roman" w:cs="Times New Roman"/>
          <w:color w:val="000000" w:themeColor="text1"/>
        </w:rPr>
        <w:t>, 2016) suggests that</w:t>
      </w:r>
      <w:r>
        <w:rPr>
          <w:rFonts w:ascii="Times New Roman" w:hAnsi="Times New Roman" w:cs="Times New Roman"/>
          <w:color w:val="000000" w:themeColor="text1"/>
        </w:rPr>
        <w:t xml:space="preserve"> small benefits </w:t>
      </w:r>
      <w:r w:rsidR="009F2487">
        <w:rPr>
          <w:rFonts w:ascii="Times New Roman" w:hAnsi="Times New Roman" w:cs="Times New Roman"/>
          <w:color w:val="000000" w:themeColor="text1"/>
        </w:rPr>
        <w:t xml:space="preserve">received during early </w:t>
      </w:r>
      <w:r w:rsidR="004B68AA">
        <w:rPr>
          <w:rFonts w:ascii="Times New Roman" w:hAnsi="Times New Roman" w:cs="Times New Roman"/>
          <w:color w:val="000000" w:themeColor="text1"/>
        </w:rPr>
        <w:t>periods</w:t>
      </w:r>
      <w:r w:rsidR="009F2487">
        <w:rPr>
          <w:rFonts w:ascii="Times New Roman" w:hAnsi="Times New Roman" w:cs="Times New Roman"/>
          <w:color w:val="000000" w:themeColor="text1"/>
        </w:rPr>
        <w:t xml:space="preserve"> fuel </w:t>
      </w:r>
      <w:r w:rsidR="004B68AA">
        <w:rPr>
          <w:rFonts w:ascii="Times New Roman" w:hAnsi="Times New Roman" w:cs="Times New Roman"/>
          <w:color w:val="000000" w:themeColor="text1"/>
        </w:rPr>
        <w:t xml:space="preserve">large gaps between “haves” and “have nots” at later stages. </w:t>
      </w:r>
      <w:r w:rsidRPr="002136D3">
        <w:rPr>
          <w:rFonts w:ascii="Times New Roman" w:hAnsi="Times New Roman" w:cs="Times New Roman"/>
          <w:color w:val="000000" w:themeColor="text1"/>
        </w:rPr>
        <w:t xml:space="preserve">The mechanisms that create lasting </w:t>
      </w:r>
      <w:r w:rsidR="004B68AA">
        <w:rPr>
          <w:rFonts w:ascii="Times New Roman" w:hAnsi="Times New Roman" w:cs="Times New Roman"/>
          <w:color w:val="000000" w:themeColor="text1"/>
        </w:rPr>
        <w:t>advantages</w:t>
      </w:r>
      <w:r w:rsidRPr="002136D3">
        <w:rPr>
          <w:rFonts w:ascii="Times New Roman" w:hAnsi="Times New Roman" w:cs="Times New Roman"/>
          <w:color w:val="000000" w:themeColor="text1"/>
        </w:rPr>
        <w:t xml:space="preserve"> are numerous, and they include incumbency </w:t>
      </w:r>
      <w:r w:rsidR="004B68AA">
        <w:rPr>
          <w:rFonts w:ascii="Times New Roman" w:hAnsi="Times New Roman" w:cs="Times New Roman"/>
          <w:color w:val="000000" w:themeColor="text1"/>
        </w:rPr>
        <w:t>effects</w:t>
      </w:r>
      <w:r w:rsidRPr="002136D3">
        <w:rPr>
          <w:rFonts w:ascii="Times New Roman" w:hAnsi="Times New Roman" w:cs="Times New Roman"/>
          <w:color w:val="000000" w:themeColor="text1"/>
        </w:rPr>
        <w:t xml:space="preserve"> (Saloner, </w:t>
      </w:r>
      <w:r w:rsidRPr="002136D3">
        <w:rPr>
          <w:rFonts w:ascii="Times New Roman" w:hAnsi="Times New Roman" w:cs="Times New Roman"/>
          <w:color w:val="000000" w:themeColor="text1"/>
        </w:rPr>
        <w:lastRenderedPageBreak/>
        <w:t xml:space="preserve">Shepard, &amp; </w:t>
      </w:r>
      <w:proofErr w:type="spellStart"/>
      <w:r w:rsidRPr="002136D3">
        <w:rPr>
          <w:rFonts w:ascii="Times New Roman" w:hAnsi="Times New Roman" w:cs="Times New Roman"/>
          <w:color w:val="000000" w:themeColor="text1"/>
        </w:rPr>
        <w:t>Podolny</w:t>
      </w:r>
      <w:proofErr w:type="spellEnd"/>
      <w:r w:rsidRPr="002136D3">
        <w:rPr>
          <w:rFonts w:ascii="Times New Roman" w:hAnsi="Times New Roman" w:cs="Times New Roman"/>
          <w:color w:val="000000" w:themeColor="text1"/>
        </w:rPr>
        <w:t>, 2001), path dependence (Arthur, 1989), first-mover-effects (Lieberman &amp; Montgomery, 1988), switch costs (Klemperer, 1995), resource development</w:t>
      </w:r>
      <w:r w:rsidR="000010E7">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Nelson &amp; Winter, 1982; </w:t>
      </w:r>
      <w:proofErr w:type="spellStart"/>
      <w:r w:rsidRPr="002136D3">
        <w:rPr>
          <w:rFonts w:ascii="Times New Roman" w:hAnsi="Times New Roman" w:cs="Times New Roman"/>
          <w:color w:val="000000" w:themeColor="text1"/>
        </w:rPr>
        <w:t>Dosi</w:t>
      </w:r>
      <w:proofErr w:type="spellEnd"/>
      <w:r w:rsidRPr="002136D3">
        <w:rPr>
          <w:rFonts w:ascii="Times New Roman" w:hAnsi="Times New Roman" w:cs="Times New Roman"/>
          <w:color w:val="000000" w:themeColor="text1"/>
        </w:rPr>
        <w:t>, 1988), lucky early detections (Barney, 1986), productivity multiplicity and ceilings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et al., 2016), network effects (</w:t>
      </w:r>
      <w:proofErr w:type="spellStart"/>
      <w:r w:rsidRPr="002136D3">
        <w:rPr>
          <w:rFonts w:ascii="Times New Roman" w:hAnsi="Times New Roman" w:cs="Times New Roman"/>
          <w:color w:val="000000" w:themeColor="text1"/>
        </w:rPr>
        <w:t>Gnutzmann</w:t>
      </w:r>
      <w:proofErr w:type="spellEnd"/>
      <w:r w:rsidRPr="002136D3">
        <w:rPr>
          <w:rFonts w:ascii="Times New Roman" w:hAnsi="Times New Roman" w:cs="Times New Roman"/>
          <w:color w:val="000000" w:themeColor="text1"/>
        </w:rPr>
        <w:t xml:space="preserve">, 2008), and Matthew effects (e.g., Vancouver, Li, </w:t>
      </w:r>
      <w:proofErr w:type="spellStart"/>
      <w:r w:rsidRPr="002136D3">
        <w:rPr>
          <w:rFonts w:ascii="Times New Roman" w:hAnsi="Times New Roman" w:cs="Times New Roman"/>
          <w:color w:val="000000" w:themeColor="text1"/>
        </w:rPr>
        <w:t>Weinhardt</w:t>
      </w:r>
      <w:proofErr w:type="spellEnd"/>
      <w:r w:rsidRPr="002136D3">
        <w:rPr>
          <w:rFonts w:ascii="Times New Roman" w:hAnsi="Times New Roman" w:cs="Times New Roman"/>
          <w:color w:val="000000" w:themeColor="text1"/>
        </w:rPr>
        <w:t>, Steel, &amp; Purl, 2016)</w:t>
      </w:r>
      <w:r w:rsidR="00303E7F">
        <w:rPr>
          <w:rFonts w:ascii="Times New Roman" w:hAnsi="Times New Roman" w:cs="Times New Roman"/>
          <w:color w:val="000000" w:themeColor="text1"/>
        </w:rPr>
        <w:t xml:space="preserve">. Due to any combination of these features, </w:t>
      </w:r>
      <w:r w:rsidR="0023093D">
        <w:rPr>
          <w:rFonts w:ascii="Times New Roman" w:hAnsi="Times New Roman" w:cs="Times New Roman"/>
          <w:color w:val="000000" w:themeColor="text1"/>
        </w:rPr>
        <w:t xml:space="preserve">employees may exhibit sustained differences in their resource pools (such as request for help). </w:t>
      </w:r>
      <w:r w:rsidR="004F3FF0">
        <w:rPr>
          <w:rFonts w:ascii="Times New Roman" w:hAnsi="Times New Roman" w:cs="Times New Roman"/>
          <w:color w:val="000000" w:themeColor="text1"/>
        </w:rPr>
        <w:t>Social capital theory (cites) also captures the idea</w:t>
      </w:r>
      <w:r w:rsidR="009E48FA">
        <w:rPr>
          <w:rFonts w:ascii="Times New Roman" w:hAnsi="Times New Roman" w:cs="Times New Roman"/>
          <w:color w:val="000000" w:themeColor="text1"/>
        </w:rPr>
        <w:t xml:space="preserve"> of preserved differences in pools</w:t>
      </w:r>
      <w:r w:rsidR="004F3FF0">
        <w:rPr>
          <w:rFonts w:ascii="Times New Roman" w:hAnsi="Times New Roman" w:cs="Times New Roman"/>
          <w:color w:val="000000" w:themeColor="text1"/>
        </w:rPr>
        <w:t xml:space="preserve">. </w:t>
      </w:r>
      <w:r w:rsidR="009E48FA">
        <w:rPr>
          <w:rFonts w:ascii="Times New Roman" w:hAnsi="Times New Roman" w:cs="Times New Roman"/>
          <w:color w:val="000000" w:themeColor="text1"/>
        </w:rPr>
        <w:t>Some individuals accrue large stores of social capital and are therefore differentially exposed to</w:t>
      </w:r>
      <w:r w:rsidR="00577486">
        <w:rPr>
          <w:rFonts w:ascii="Times New Roman" w:hAnsi="Times New Roman" w:cs="Times New Roman"/>
          <w:color w:val="000000" w:themeColor="text1"/>
        </w:rPr>
        <w:t xml:space="preserve"> a whole host of aspects, some of which include information, social support, direct and indirect contacts, cutting-edge technology, trust, diverse perspectives, and unique communities (cites). </w:t>
      </w:r>
      <w:r w:rsidR="009E48FA">
        <w:rPr>
          <w:rFonts w:ascii="Times New Roman" w:hAnsi="Times New Roman" w:cs="Times New Roman"/>
          <w:color w:val="000000" w:themeColor="text1"/>
        </w:rPr>
        <w:t xml:space="preserve">Due to this exposure, then, </w:t>
      </w:r>
      <w:r w:rsidR="00577486">
        <w:rPr>
          <w:rFonts w:ascii="Times New Roman" w:hAnsi="Times New Roman" w:cs="Times New Roman"/>
          <w:color w:val="000000" w:themeColor="text1"/>
        </w:rPr>
        <w:t xml:space="preserve">employees </w:t>
      </w:r>
      <w:r w:rsidR="000010E7">
        <w:rPr>
          <w:rFonts w:ascii="Times New Roman" w:hAnsi="Times New Roman" w:cs="Times New Roman"/>
          <w:color w:val="000000" w:themeColor="text1"/>
        </w:rPr>
        <w:t>with greater social capital may</w:t>
      </w:r>
      <w:r w:rsidR="00264062">
        <w:rPr>
          <w:rFonts w:ascii="Times New Roman" w:hAnsi="Times New Roman" w:cs="Times New Roman"/>
          <w:color w:val="000000" w:themeColor="text1"/>
        </w:rPr>
        <w:t xml:space="preserve"> persistently receive greater numbers of requests than others. </w:t>
      </w:r>
    </w:p>
    <w:p w14:paraId="318A108D" w14:textId="13A08CB7" w:rsidR="00624627" w:rsidRDefault="004F3FF0"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Although I return to cumulative advantage and social capital in the discussion, this research focuses largely on the random perspective for the following reasons. </w:t>
      </w:r>
      <w:r w:rsidR="004825FB">
        <w:rPr>
          <w:rFonts w:ascii="Times New Roman" w:hAnsi="Times New Roman" w:cs="Times New Roman"/>
          <w:color w:val="000000" w:themeColor="text1"/>
        </w:rPr>
        <w:t xml:space="preserve">First, one core purpose of this </w:t>
      </w:r>
      <w:r>
        <w:rPr>
          <w:rFonts w:ascii="Times New Roman" w:hAnsi="Times New Roman" w:cs="Times New Roman"/>
          <w:color w:val="000000" w:themeColor="text1"/>
        </w:rPr>
        <w:t>study</w:t>
      </w:r>
      <w:r w:rsidR="004825FB">
        <w:rPr>
          <w:rFonts w:ascii="Times New Roman" w:hAnsi="Times New Roman" w:cs="Times New Roman"/>
          <w:color w:val="000000" w:themeColor="text1"/>
        </w:rPr>
        <w:t xml:space="preserve"> is to counter the reasoning by </w:t>
      </w:r>
      <w:proofErr w:type="spellStart"/>
      <w:r w:rsidR="004825FB">
        <w:rPr>
          <w:rFonts w:ascii="Times New Roman" w:hAnsi="Times New Roman" w:cs="Times New Roman"/>
          <w:color w:val="000000" w:themeColor="text1"/>
        </w:rPr>
        <w:t>Bolino</w:t>
      </w:r>
      <w:proofErr w:type="spellEnd"/>
      <w:r w:rsidR="004825FB">
        <w:rPr>
          <w:rFonts w:ascii="Times New Roman" w:hAnsi="Times New Roman" w:cs="Times New Roman"/>
          <w:color w:val="000000" w:themeColor="text1"/>
        </w:rPr>
        <w:t xml:space="preserve"> et al. (2015) and demonstrate that </w:t>
      </w:r>
      <w:r w:rsidR="004825FB" w:rsidRPr="004825FB">
        <w:rPr>
          <w:rFonts w:ascii="Times New Roman" w:hAnsi="Times New Roman" w:cs="Times New Roman"/>
          <w:i/>
          <w:iCs/>
          <w:color w:val="000000" w:themeColor="text1"/>
        </w:rPr>
        <w:t>unsystematic</w:t>
      </w:r>
      <w:r w:rsidR="004825FB">
        <w:rPr>
          <w:rFonts w:ascii="Times New Roman" w:hAnsi="Times New Roman" w:cs="Times New Roman"/>
          <w:color w:val="000000" w:themeColor="text1"/>
        </w:rPr>
        <w:t xml:space="preserve"> factors can lead to systematic outcomes. </w:t>
      </w:r>
      <w:r w:rsidR="00BF28C3">
        <w:rPr>
          <w:rFonts w:ascii="Times New Roman" w:hAnsi="Times New Roman" w:cs="Times New Roman"/>
          <w:color w:val="000000" w:themeColor="text1"/>
        </w:rPr>
        <w:t xml:space="preserve">As stated, their research </w:t>
      </w:r>
      <w:r w:rsidR="00C04EC0">
        <w:rPr>
          <w:rFonts w:ascii="Times New Roman" w:hAnsi="Times New Roman" w:cs="Times New Roman"/>
          <w:color w:val="000000" w:themeColor="text1"/>
        </w:rPr>
        <w:t>takes</w:t>
      </w:r>
      <w:r w:rsidR="00BF28C3">
        <w:rPr>
          <w:rFonts w:ascii="Times New Roman" w:hAnsi="Times New Roman" w:cs="Times New Roman"/>
          <w:color w:val="000000" w:themeColor="text1"/>
        </w:rPr>
        <w:t xml:space="preserve"> the perspective that instability in the presumed causes of citizenship implies instability in citizenship itself. The current study suggests that even when an underlying cause of citizenship is unsystematic the observed behavior may still exhibit systematic patterns. </w:t>
      </w:r>
      <w:r w:rsidR="007572C7">
        <w:rPr>
          <w:rFonts w:ascii="Times New Roman" w:hAnsi="Times New Roman" w:cs="Times New Roman"/>
          <w:color w:val="000000" w:themeColor="text1"/>
        </w:rPr>
        <w:t>Randomness is the quintessential form of an unsystematic effect, making it necessary to include in order to demonstrate this point. Second, Bandura</w:t>
      </w:r>
      <w:r w:rsidR="00BF28C3">
        <w:rPr>
          <w:rFonts w:ascii="Times New Roman" w:hAnsi="Times New Roman" w:cs="Times New Roman"/>
          <w:color w:val="000000" w:themeColor="text1"/>
        </w:rPr>
        <w:t>’s theory of chance factors</w:t>
      </w:r>
      <w:r w:rsidR="007572C7">
        <w:rPr>
          <w:rFonts w:ascii="Times New Roman" w:hAnsi="Times New Roman" w:cs="Times New Roman"/>
          <w:color w:val="000000" w:themeColor="text1"/>
        </w:rPr>
        <w:t xml:space="preserve"> (cite) </w:t>
      </w:r>
      <w:r w:rsidR="00BF28C3">
        <w:rPr>
          <w:rFonts w:ascii="Times New Roman" w:hAnsi="Times New Roman" w:cs="Times New Roman"/>
          <w:color w:val="000000" w:themeColor="text1"/>
        </w:rPr>
        <w:t xml:space="preserve">suggests that randomly occurring events often </w:t>
      </w:r>
      <w:r w:rsidR="00787B47">
        <w:rPr>
          <w:rFonts w:ascii="Times New Roman" w:hAnsi="Times New Roman" w:cs="Times New Roman"/>
          <w:color w:val="000000" w:themeColor="text1"/>
        </w:rPr>
        <w:t>have</w:t>
      </w:r>
      <w:r w:rsidR="00BF28C3">
        <w:rPr>
          <w:rFonts w:ascii="Times New Roman" w:hAnsi="Times New Roman" w:cs="Times New Roman"/>
          <w:color w:val="000000" w:themeColor="text1"/>
        </w:rPr>
        <w:t xml:space="preserve"> a significant influence on behavior. </w:t>
      </w:r>
      <w:r w:rsidR="00FD6660">
        <w:rPr>
          <w:rFonts w:ascii="Times New Roman" w:hAnsi="Times New Roman" w:cs="Times New Roman"/>
          <w:color w:val="000000" w:themeColor="text1"/>
        </w:rPr>
        <w:t xml:space="preserve">This sentiment is echoed in several discussions of stochastic processes (cite books). For at least some subset of employees, the requests they receive may </w:t>
      </w:r>
      <w:r w:rsidR="00787B47">
        <w:rPr>
          <w:rFonts w:ascii="Times New Roman" w:hAnsi="Times New Roman" w:cs="Times New Roman"/>
          <w:color w:val="000000" w:themeColor="text1"/>
        </w:rPr>
        <w:t xml:space="preserve">follow a random pattern. </w:t>
      </w:r>
      <w:r w:rsidR="00FD6660">
        <w:rPr>
          <w:rFonts w:ascii="Times New Roman" w:hAnsi="Times New Roman" w:cs="Times New Roman"/>
          <w:color w:val="000000" w:themeColor="text1"/>
        </w:rPr>
        <w:t xml:space="preserve">From a different perspective, Lui </w:t>
      </w:r>
      <w:r w:rsidR="00787B47">
        <w:rPr>
          <w:rFonts w:ascii="Times New Roman" w:hAnsi="Times New Roman" w:cs="Times New Roman"/>
          <w:color w:val="000000" w:themeColor="text1"/>
        </w:rPr>
        <w:t>suggest</w:t>
      </w:r>
      <w:r w:rsidR="00FD6660">
        <w:rPr>
          <w:rFonts w:ascii="Times New Roman" w:hAnsi="Times New Roman" w:cs="Times New Roman"/>
          <w:color w:val="000000" w:themeColor="text1"/>
        </w:rPr>
        <w:t xml:space="preserve"> that</w:t>
      </w:r>
      <w:r w:rsidR="00787B47">
        <w:rPr>
          <w:rFonts w:ascii="Times New Roman" w:hAnsi="Times New Roman" w:cs="Times New Roman"/>
          <w:color w:val="000000" w:themeColor="text1"/>
        </w:rPr>
        <w:t xml:space="preserve"> even when a system is non-random,</w:t>
      </w:r>
      <w:r w:rsidR="00FD6660">
        <w:rPr>
          <w:rFonts w:ascii="Times New Roman" w:hAnsi="Times New Roman" w:cs="Times New Roman"/>
          <w:color w:val="000000" w:themeColor="text1"/>
        </w:rPr>
        <w:t xml:space="preserve"> embedding randomness as a first principle into one’s research is necessary</w:t>
      </w:r>
      <w:r w:rsidR="00787B47">
        <w:rPr>
          <w:rFonts w:ascii="Times New Roman" w:hAnsi="Times New Roman" w:cs="Times New Roman"/>
          <w:color w:val="000000" w:themeColor="text1"/>
        </w:rPr>
        <w:t xml:space="preserve"> </w:t>
      </w:r>
      <w:r w:rsidR="00FD6660">
        <w:rPr>
          <w:rFonts w:ascii="Times New Roman" w:hAnsi="Times New Roman" w:cs="Times New Roman"/>
          <w:color w:val="000000" w:themeColor="text1"/>
        </w:rPr>
        <w:t>when the object of study – requests for help in this case – is influenced by many potentially uncontrollable forces</w:t>
      </w:r>
      <w:r w:rsidR="00787B47">
        <w:rPr>
          <w:rFonts w:ascii="Times New Roman" w:hAnsi="Times New Roman" w:cs="Times New Roman"/>
          <w:color w:val="000000" w:themeColor="text1"/>
        </w:rPr>
        <w:t>.</w:t>
      </w:r>
      <w:r w:rsidR="00FD6660">
        <w:rPr>
          <w:rFonts w:ascii="Times New Roman" w:hAnsi="Times New Roman" w:cs="Times New Roman"/>
          <w:color w:val="000000" w:themeColor="text1"/>
        </w:rPr>
        <w:t xml:space="preserve"> </w:t>
      </w:r>
      <w:r w:rsidR="00787B47">
        <w:rPr>
          <w:rFonts w:ascii="Times New Roman" w:hAnsi="Times New Roman" w:cs="Times New Roman"/>
          <w:color w:val="000000" w:themeColor="text1"/>
        </w:rPr>
        <w:t xml:space="preserve">Help requests may come and go </w:t>
      </w:r>
      <w:r w:rsidR="00FD6660">
        <w:rPr>
          <w:rFonts w:ascii="Times New Roman" w:hAnsi="Times New Roman" w:cs="Times New Roman"/>
          <w:color w:val="000000" w:themeColor="text1"/>
        </w:rPr>
        <w:t xml:space="preserve">because of serendipity, luck, or influences that </w:t>
      </w:r>
      <w:r w:rsidR="00787B47">
        <w:rPr>
          <w:rFonts w:ascii="Times New Roman" w:hAnsi="Times New Roman" w:cs="Times New Roman"/>
          <w:color w:val="000000" w:themeColor="text1"/>
        </w:rPr>
        <w:t>employees</w:t>
      </w:r>
      <w:r w:rsidR="00FD6660">
        <w:rPr>
          <w:rFonts w:ascii="Times New Roman" w:hAnsi="Times New Roman" w:cs="Times New Roman"/>
          <w:color w:val="000000" w:themeColor="text1"/>
        </w:rPr>
        <w:t xml:space="preserve"> themselves </w:t>
      </w:r>
      <w:r w:rsidR="00787B47">
        <w:rPr>
          <w:rFonts w:ascii="Times New Roman" w:hAnsi="Times New Roman" w:cs="Times New Roman"/>
          <w:color w:val="000000" w:themeColor="text1"/>
        </w:rPr>
        <w:t>do</w:t>
      </w:r>
      <w:r w:rsidR="00FD6660">
        <w:rPr>
          <w:rFonts w:ascii="Times New Roman" w:hAnsi="Times New Roman" w:cs="Times New Roman"/>
          <w:color w:val="000000" w:themeColor="text1"/>
        </w:rPr>
        <w:t xml:space="preserve"> not cause.</w:t>
      </w:r>
      <w:r w:rsidR="00787B47">
        <w:rPr>
          <w:rFonts w:ascii="Times New Roman" w:hAnsi="Times New Roman" w:cs="Times New Roman"/>
          <w:color w:val="000000" w:themeColor="text1"/>
        </w:rPr>
        <w:t xml:space="preserve"> Moreover, the true causes of arrivals and departures may not be random at all. What </w:t>
      </w:r>
      <w:proofErr w:type="spellStart"/>
      <w:r w:rsidR="00787B47">
        <w:rPr>
          <w:rFonts w:ascii="Times New Roman" w:hAnsi="Times New Roman" w:cs="Times New Roman"/>
          <w:color w:val="000000" w:themeColor="text1"/>
        </w:rPr>
        <w:t>lui</w:t>
      </w:r>
      <w:proofErr w:type="spellEnd"/>
      <w:r w:rsidR="00787B47">
        <w:rPr>
          <w:rFonts w:ascii="Times New Roman" w:hAnsi="Times New Roman" w:cs="Times New Roman"/>
          <w:color w:val="000000" w:themeColor="text1"/>
        </w:rPr>
        <w:t xml:space="preserve"> </w:t>
      </w:r>
      <w:r w:rsidR="00264062">
        <w:rPr>
          <w:rFonts w:ascii="Times New Roman" w:hAnsi="Times New Roman" w:cs="Times New Roman"/>
          <w:color w:val="000000" w:themeColor="text1"/>
        </w:rPr>
        <w:t>propose</w:t>
      </w:r>
      <w:r w:rsidR="00787B47">
        <w:rPr>
          <w:rFonts w:ascii="Times New Roman" w:hAnsi="Times New Roman" w:cs="Times New Roman"/>
          <w:color w:val="000000" w:themeColor="text1"/>
        </w:rPr>
        <w:t xml:space="preserve"> is that when </w:t>
      </w:r>
      <w:r w:rsidR="00624627">
        <w:rPr>
          <w:rFonts w:ascii="Times New Roman" w:hAnsi="Times New Roman" w:cs="Times New Roman"/>
          <w:color w:val="000000" w:themeColor="text1"/>
        </w:rPr>
        <w:t xml:space="preserve">many such </w:t>
      </w:r>
      <w:r w:rsidR="00787B47">
        <w:rPr>
          <w:rFonts w:ascii="Times New Roman" w:hAnsi="Times New Roman" w:cs="Times New Roman"/>
          <w:color w:val="000000" w:themeColor="text1"/>
        </w:rPr>
        <w:t xml:space="preserve">effects </w:t>
      </w:r>
      <w:r w:rsidR="00624627">
        <w:rPr>
          <w:rFonts w:ascii="Times New Roman" w:hAnsi="Times New Roman" w:cs="Times New Roman"/>
          <w:color w:val="000000" w:themeColor="text1"/>
        </w:rPr>
        <w:t>operate</w:t>
      </w:r>
      <w:r w:rsidR="00787B47">
        <w:rPr>
          <w:rFonts w:ascii="Times New Roman" w:hAnsi="Times New Roman" w:cs="Times New Roman"/>
          <w:color w:val="000000" w:themeColor="text1"/>
        </w:rPr>
        <w:t xml:space="preserve"> on a stock then randomness </w:t>
      </w:r>
      <w:r w:rsidR="00624627">
        <w:rPr>
          <w:rFonts w:ascii="Times New Roman" w:hAnsi="Times New Roman" w:cs="Times New Roman"/>
          <w:color w:val="000000" w:themeColor="text1"/>
        </w:rPr>
        <w:t xml:space="preserve">can be an appropriate perspective because observed data on the stock itself will appear random. </w:t>
      </w:r>
      <w:r w:rsidR="00577486">
        <w:rPr>
          <w:rFonts w:ascii="Times New Roman" w:hAnsi="Times New Roman" w:cs="Times New Roman"/>
          <w:color w:val="000000" w:themeColor="text1"/>
        </w:rPr>
        <w:t>Fourth</w:t>
      </w:r>
      <w:r w:rsidR="00624627">
        <w:rPr>
          <w:rFonts w:ascii="Times New Roman" w:hAnsi="Times New Roman" w:cs="Times New Roman"/>
          <w:color w:val="000000" w:themeColor="text1"/>
        </w:rPr>
        <w:t xml:space="preserve">, </w:t>
      </w:r>
      <w:proofErr w:type="spellStart"/>
      <w:r w:rsidR="00624627">
        <w:rPr>
          <w:rFonts w:ascii="Times New Roman" w:hAnsi="Times New Roman" w:cs="Times New Roman"/>
          <w:color w:val="000000" w:themeColor="text1"/>
        </w:rPr>
        <w:t>Denrell</w:t>
      </w:r>
      <w:proofErr w:type="spellEnd"/>
      <w:r w:rsidR="00624627">
        <w:rPr>
          <w:rFonts w:ascii="Times New Roman" w:hAnsi="Times New Roman" w:cs="Times New Roman"/>
          <w:color w:val="000000" w:themeColor="text1"/>
        </w:rPr>
        <w:t xml:space="preserve"> (cite) argue that randomness should be the theoretical starting point </w:t>
      </w:r>
      <w:r w:rsidR="00C04EC0">
        <w:rPr>
          <w:rFonts w:ascii="Times New Roman" w:hAnsi="Times New Roman" w:cs="Times New Roman"/>
          <w:color w:val="000000" w:themeColor="text1"/>
        </w:rPr>
        <w:t xml:space="preserve">whenever research examines compiling trajectories in a new domain. </w:t>
      </w:r>
      <w:r w:rsidR="00624627">
        <w:rPr>
          <w:rFonts w:ascii="Times New Roman" w:hAnsi="Times New Roman" w:cs="Times New Roman"/>
          <w:color w:val="000000" w:themeColor="text1"/>
        </w:rPr>
        <w:t xml:space="preserve">Most research on </w:t>
      </w:r>
      <w:r w:rsidR="006724C9">
        <w:rPr>
          <w:rFonts w:ascii="Times New Roman" w:hAnsi="Times New Roman" w:cs="Times New Roman"/>
          <w:color w:val="000000" w:themeColor="text1"/>
        </w:rPr>
        <w:t>compliance</w:t>
      </w:r>
      <w:r w:rsidR="00624627">
        <w:rPr>
          <w:rFonts w:ascii="Times New Roman" w:hAnsi="Times New Roman" w:cs="Times New Roman"/>
          <w:color w:val="000000" w:themeColor="text1"/>
        </w:rPr>
        <w:t xml:space="preserve"> </w:t>
      </w:r>
      <w:r w:rsidR="006724C9">
        <w:rPr>
          <w:rFonts w:ascii="Times New Roman" w:hAnsi="Times New Roman" w:cs="Times New Roman"/>
          <w:color w:val="000000" w:themeColor="text1"/>
        </w:rPr>
        <w:t>examines</w:t>
      </w:r>
      <w:r w:rsidR="00624627">
        <w:rPr>
          <w:rFonts w:ascii="Times New Roman" w:hAnsi="Times New Roman" w:cs="Times New Roman"/>
          <w:color w:val="000000" w:themeColor="text1"/>
        </w:rPr>
        <w:t xml:space="preserve"> a single plea. This research</w:t>
      </w:r>
      <w:r w:rsidR="00C04EC0">
        <w:rPr>
          <w:rFonts w:ascii="Times New Roman" w:hAnsi="Times New Roman" w:cs="Times New Roman"/>
          <w:color w:val="000000" w:themeColor="text1"/>
        </w:rPr>
        <w:t xml:space="preserve">, instead, takes a small step in the direction toward considering requests that compile over time. </w:t>
      </w:r>
      <w:r w:rsidR="00135C44">
        <w:rPr>
          <w:rFonts w:ascii="Times New Roman" w:hAnsi="Times New Roman" w:cs="Times New Roman"/>
          <w:color w:val="000000" w:themeColor="text1"/>
        </w:rPr>
        <w:t xml:space="preserve">Following </w:t>
      </w:r>
      <w:proofErr w:type="spellStart"/>
      <w:r w:rsidR="00135C44">
        <w:rPr>
          <w:rFonts w:ascii="Times New Roman" w:hAnsi="Times New Roman" w:cs="Times New Roman"/>
          <w:color w:val="000000" w:themeColor="text1"/>
        </w:rPr>
        <w:t>Denrell</w:t>
      </w:r>
      <w:proofErr w:type="spellEnd"/>
      <w:r w:rsidR="00135C44">
        <w:rPr>
          <w:rFonts w:ascii="Times New Roman" w:hAnsi="Times New Roman" w:cs="Times New Roman"/>
          <w:color w:val="000000" w:themeColor="text1"/>
        </w:rPr>
        <w:t xml:space="preserve"> et al.’s (2015) recommendation, I start with </w:t>
      </w:r>
      <w:r w:rsidR="00281571">
        <w:rPr>
          <w:rFonts w:ascii="Times New Roman" w:hAnsi="Times New Roman" w:cs="Times New Roman"/>
          <w:color w:val="000000" w:themeColor="text1"/>
        </w:rPr>
        <w:t xml:space="preserve">randomness because little research exists on request stockpiling over time. </w:t>
      </w:r>
    </w:p>
    <w:p w14:paraId="43DD6A46" w14:textId="77777777" w:rsidR="008D1F99" w:rsidRDefault="00C11244" w:rsidP="002A6A61">
      <w:pPr>
        <w:rPr>
          <w:rFonts w:ascii="Times New Roman" w:hAnsi="Times New Roman" w:cs="Times New Roman"/>
          <w:color w:val="000000" w:themeColor="text1"/>
        </w:rPr>
      </w:pPr>
      <w:r w:rsidRPr="00C11244">
        <w:rPr>
          <w:rFonts w:ascii="Times New Roman" w:hAnsi="Times New Roman" w:cs="Times New Roman"/>
          <w:color w:val="000000" w:themeColor="text1"/>
        </w:rPr>
        <w:t>The last reason is the most important</w:t>
      </w:r>
      <w:r w:rsidR="005D0687">
        <w:rPr>
          <w:rFonts w:ascii="Times New Roman" w:hAnsi="Times New Roman" w:cs="Times New Roman"/>
          <w:color w:val="000000" w:themeColor="text1"/>
        </w:rPr>
        <w:t>: r</w:t>
      </w:r>
      <w:r w:rsidRPr="00C11244">
        <w:rPr>
          <w:rFonts w:ascii="Times New Roman" w:hAnsi="Times New Roman" w:cs="Times New Roman"/>
          <w:color w:val="000000" w:themeColor="text1"/>
        </w:rPr>
        <w:t xml:space="preserve">andomness can be an appropriate perspective at a given level of analysis. </w:t>
      </w:r>
      <w:r w:rsidR="00313FE3">
        <w:rPr>
          <w:rFonts w:ascii="Times New Roman" w:hAnsi="Times New Roman" w:cs="Times New Roman"/>
          <w:color w:val="000000" w:themeColor="text1"/>
        </w:rPr>
        <w:t>One of the main ideas in this research is the concept of a help request trajectory</w:t>
      </w:r>
      <w:r w:rsidR="006724C9">
        <w:rPr>
          <w:rFonts w:ascii="Times New Roman" w:hAnsi="Times New Roman" w:cs="Times New Roman"/>
          <w:color w:val="000000" w:themeColor="text1"/>
        </w:rPr>
        <w:t xml:space="preserve">: a time-series representing one’s store of requests that can fluctuate up or down at each step. Although little research exists on </w:t>
      </w:r>
      <w:r w:rsidR="007472E8">
        <w:rPr>
          <w:rFonts w:ascii="Times New Roman" w:hAnsi="Times New Roman" w:cs="Times New Roman"/>
          <w:color w:val="000000" w:themeColor="text1"/>
        </w:rPr>
        <w:t xml:space="preserve">these </w:t>
      </w:r>
      <w:r w:rsidR="002E131B">
        <w:rPr>
          <w:rFonts w:ascii="Times New Roman" w:hAnsi="Times New Roman" w:cs="Times New Roman"/>
          <w:color w:val="000000" w:themeColor="text1"/>
        </w:rPr>
        <w:t xml:space="preserve">specific </w:t>
      </w:r>
      <w:r w:rsidR="007472E8">
        <w:rPr>
          <w:rFonts w:ascii="Times New Roman" w:hAnsi="Times New Roman" w:cs="Times New Roman"/>
          <w:color w:val="000000" w:themeColor="text1"/>
        </w:rPr>
        <w:t>trajectories,</w:t>
      </w:r>
      <w:r w:rsidR="002E131B">
        <w:rPr>
          <w:rFonts w:ascii="Times New Roman" w:hAnsi="Times New Roman" w:cs="Times New Roman"/>
          <w:color w:val="000000" w:themeColor="text1"/>
        </w:rPr>
        <w:t xml:space="preserve"> there is a massive literature showing that randomness may appear whenever </w:t>
      </w:r>
      <w:r w:rsidR="00E02AF8">
        <w:rPr>
          <w:rFonts w:ascii="Times New Roman" w:hAnsi="Times New Roman" w:cs="Times New Roman"/>
          <w:color w:val="000000" w:themeColor="text1"/>
        </w:rPr>
        <w:t xml:space="preserve">studies examine compiling trajectories. </w:t>
      </w:r>
      <w:r w:rsidR="002E131B">
        <w:rPr>
          <w:rFonts w:ascii="Times New Roman" w:hAnsi="Times New Roman" w:cs="Times New Roman"/>
          <w:color w:val="000000" w:themeColor="text1"/>
        </w:rPr>
        <w:t>In economics, financial and Z trajectories exhibit randomness. In biology, A and B trajectories exhibit randomness. In psychology, Z and Q trajectories exhibit randomness. Trajectories over time often manifest random patterns</w:t>
      </w:r>
      <w:r w:rsidR="00C05812">
        <w:rPr>
          <w:rFonts w:ascii="Times New Roman" w:hAnsi="Times New Roman" w:cs="Times New Roman"/>
          <w:color w:val="000000" w:themeColor="text1"/>
        </w:rPr>
        <w:t xml:space="preserve">, so something similar may occur </w:t>
      </w:r>
      <w:r w:rsidR="00DB6544">
        <w:rPr>
          <w:rFonts w:ascii="Times New Roman" w:hAnsi="Times New Roman" w:cs="Times New Roman"/>
          <w:color w:val="000000" w:themeColor="text1"/>
        </w:rPr>
        <w:t xml:space="preserve">for help requests. </w:t>
      </w:r>
      <w:r w:rsidR="00C05812">
        <w:rPr>
          <w:rFonts w:ascii="Times New Roman" w:hAnsi="Times New Roman" w:cs="Times New Roman"/>
          <w:color w:val="000000" w:themeColor="text1"/>
        </w:rPr>
        <w:t xml:space="preserve">This does not mean that if we were to zoom-in on a lower level of analysis that the fundamentals of </w:t>
      </w:r>
      <w:r w:rsidR="00C05812">
        <w:rPr>
          <w:rFonts w:ascii="Times New Roman" w:hAnsi="Times New Roman" w:cs="Times New Roman"/>
          <w:color w:val="000000" w:themeColor="text1"/>
        </w:rPr>
        <w:lastRenderedPageBreak/>
        <w:t xml:space="preserve">the system would be random. </w:t>
      </w:r>
      <w:r w:rsidR="00DB6544">
        <w:rPr>
          <w:rFonts w:ascii="Times New Roman" w:hAnsi="Times New Roman" w:cs="Times New Roman"/>
          <w:color w:val="000000" w:themeColor="text1"/>
        </w:rPr>
        <w:t xml:space="preserve">They may not be. </w:t>
      </w:r>
      <w:r w:rsidR="00E02AF8">
        <w:rPr>
          <w:rFonts w:ascii="Times New Roman" w:hAnsi="Times New Roman" w:cs="Times New Roman"/>
          <w:color w:val="000000" w:themeColor="text1"/>
        </w:rPr>
        <w:t xml:space="preserve">Underneath help request trajectories everything may be non-random. </w:t>
      </w:r>
      <w:r w:rsidR="00DB6544">
        <w:rPr>
          <w:rFonts w:ascii="Times New Roman" w:hAnsi="Times New Roman" w:cs="Times New Roman"/>
          <w:color w:val="000000" w:themeColor="text1"/>
        </w:rPr>
        <w:t>The point is that the current research is at a higher level of analysis</w:t>
      </w:r>
      <w:r w:rsidR="00E02AF8">
        <w:rPr>
          <w:rFonts w:ascii="Times New Roman" w:hAnsi="Times New Roman" w:cs="Times New Roman"/>
          <w:color w:val="000000" w:themeColor="text1"/>
        </w:rPr>
        <w:t xml:space="preserve"> focusing on the trajectory itself. At this zoomed-out level of analysis, trajectories </w:t>
      </w:r>
      <w:r w:rsidR="005D0687">
        <w:rPr>
          <w:rFonts w:ascii="Times New Roman" w:hAnsi="Times New Roman" w:cs="Times New Roman"/>
          <w:color w:val="000000" w:themeColor="text1"/>
        </w:rPr>
        <w:t>often</w:t>
      </w:r>
      <w:r w:rsidR="00E02AF8">
        <w:rPr>
          <w:rFonts w:ascii="Times New Roman" w:hAnsi="Times New Roman" w:cs="Times New Roman"/>
          <w:color w:val="000000" w:themeColor="text1"/>
        </w:rPr>
        <w:t xml:space="preserve"> exhibit randomness (Zaheer).</w:t>
      </w:r>
      <w:r w:rsidR="005D0687">
        <w:rPr>
          <w:rFonts w:ascii="Times New Roman" w:hAnsi="Times New Roman" w:cs="Times New Roman"/>
          <w:color w:val="000000" w:themeColor="text1"/>
        </w:rPr>
        <w:t xml:space="preserve"> </w:t>
      </w:r>
      <w:r w:rsidR="008D1F99">
        <w:rPr>
          <w:rFonts w:ascii="Times New Roman" w:hAnsi="Times New Roman" w:cs="Times New Roman"/>
          <w:color w:val="000000" w:themeColor="text1"/>
        </w:rPr>
        <w:t xml:space="preserve">That is, despite non-random origins an observed trajectory at a higher level of analysis can present random features – a pool of help requests over time is one such “higher level” trajectory. For this reason, randomness isn’t something to be shunned but understood. Randomness commonly exists at the level of analysis captured in the current research so it is necessary to understand its implications. </w:t>
      </w:r>
    </w:p>
    <w:p w14:paraId="05D29BE5" w14:textId="68DB65CD" w:rsidR="00C04EC0" w:rsidRDefault="00624627" w:rsidP="002A6A61">
      <w:pPr>
        <w:rPr>
          <w:rFonts w:ascii="Times New Roman" w:hAnsi="Times New Roman" w:cs="Times New Roman"/>
          <w:color w:val="000000" w:themeColor="text1"/>
        </w:rPr>
      </w:pPr>
      <w:r>
        <w:rPr>
          <w:rFonts w:ascii="Times New Roman" w:hAnsi="Times New Roman" w:cs="Times New Roman"/>
          <w:color w:val="000000" w:themeColor="text1"/>
        </w:rPr>
        <w:t>The notion that trajectories with inertia and randomness exhibit sustained lead was originally expressed using Paul Levy’s arcsine law</w:t>
      </w:r>
      <w:r w:rsidR="00281571">
        <w:rPr>
          <w:rFonts w:ascii="Times New Roman" w:hAnsi="Times New Roman" w:cs="Times New Roman"/>
          <w:color w:val="000000" w:themeColor="text1"/>
        </w:rPr>
        <w:t xml:space="preserve"> (Feller, 1968)</w:t>
      </w:r>
      <w:r>
        <w:rPr>
          <w:rFonts w:ascii="Times New Roman" w:hAnsi="Times New Roman" w:cs="Times New Roman"/>
          <w:color w:val="000000" w:themeColor="text1"/>
        </w:rPr>
        <w:t xml:space="preserve"> but it is now commonly referred to as the law of long leads in random processes. </w:t>
      </w:r>
      <w:r w:rsidR="00C04EC0">
        <w:rPr>
          <w:rFonts w:ascii="Times New Roman" w:hAnsi="Times New Roman" w:cs="Times New Roman"/>
          <w:color w:val="000000" w:themeColor="text1"/>
        </w:rPr>
        <w:t xml:space="preserve">The implications of sustained lead </w:t>
      </w:r>
      <w:r w:rsidR="00281571">
        <w:rPr>
          <w:rFonts w:ascii="Times New Roman" w:hAnsi="Times New Roman" w:cs="Times New Roman"/>
          <w:color w:val="000000" w:themeColor="text1"/>
        </w:rPr>
        <w:t>are</w:t>
      </w:r>
      <w:r w:rsidR="00C04EC0">
        <w:rPr>
          <w:rFonts w:ascii="Times New Roman" w:hAnsi="Times New Roman" w:cs="Times New Roman"/>
          <w:color w:val="000000" w:themeColor="text1"/>
        </w:rPr>
        <w:t xml:space="preserve"> examined in studies on organizational age (cite), resource accumulation (cite), and firm performance (cite). The current article continues this research by considering requests for help as stocks that</w:t>
      </w:r>
      <w:r w:rsidR="004F3FF0">
        <w:rPr>
          <w:rFonts w:ascii="Times New Roman" w:hAnsi="Times New Roman" w:cs="Times New Roman"/>
          <w:color w:val="000000" w:themeColor="text1"/>
        </w:rPr>
        <w:t xml:space="preserve"> may rise or fall over time, potentially exhibiting sustained lead. </w:t>
      </w:r>
      <w:r w:rsidR="00C04EC0">
        <w:rPr>
          <w:rFonts w:ascii="Times New Roman" w:hAnsi="Times New Roman" w:cs="Times New Roman"/>
          <w:color w:val="000000" w:themeColor="text1"/>
        </w:rPr>
        <w:t xml:space="preserve">Of course, to determine whether extra milers/good soldiers arise it is also necessary to describe the person. </w:t>
      </w: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957C510"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472FE329" w14:textId="03914BC0" w:rsidR="000E14E6" w:rsidRDefault="000E14E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igh cost helping scenario” – about people offering or omitting help in response to a request (single).  Paciello, </w:t>
      </w:r>
      <w:proofErr w:type="spellStart"/>
      <w:r>
        <w:rPr>
          <w:rFonts w:ascii="Times New Roman" w:hAnsi="Times New Roman" w:cs="Times New Roman"/>
          <w:color w:val="000000" w:themeColor="text1"/>
        </w:rPr>
        <w:t>fida</w:t>
      </w:r>
      <w:proofErr w:type="spellEnd"/>
      <w:r>
        <w:rPr>
          <w:rFonts w:ascii="Times New Roman" w:hAnsi="Times New Roman" w:cs="Times New Roman"/>
          <w:color w:val="000000" w:themeColor="text1"/>
        </w:rPr>
        <w:t>, 2013</w:t>
      </w:r>
    </w:p>
    <w:p w14:paraId="2CDB4653" w14:textId="6D7D8838"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is that they offer </w:t>
      </w:r>
      <w:r w:rsidR="003078C8">
        <w:rPr>
          <w:rFonts w:ascii="Times New Roman" w:hAnsi="Times New Roman" w:cs="Times New Roman"/>
          <w:color w:val="000000" w:themeColor="text1"/>
        </w:rPr>
        <w:t xml:space="preserve">greater help when request pools are large rather than small. </w:t>
      </w:r>
      <w:r w:rsidR="007A240D">
        <w:rPr>
          <w:rFonts w:ascii="Times New Roman" w:hAnsi="Times New Roman" w:cs="Times New Roman"/>
          <w:color w:val="000000" w:themeColor="text1"/>
        </w:rPr>
        <w:t xml:space="preserve">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With sustained lead, this type of responding would yield extra milers/good soldiers because the size of the request pool influences how individuals act. </w:t>
      </w:r>
      <w:r w:rsidR="00EC3C25">
        <w:rPr>
          <w:rFonts w:ascii="Times New Roman" w:hAnsi="Times New Roman" w:cs="Times New Roman"/>
          <w:color w:val="000000" w:themeColor="text1"/>
        </w:rPr>
        <w:t xml:space="preserve">Employees with </w:t>
      </w:r>
      <w:r w:rsidR="00456B24">
        <w:rPr>
          <w:rFonts w:ascii="Times New Roman" w:hAnsi="Times New Roman" w:cs="Times New Roman"/>
          <w:color w:val="000000" w:themeColor="text1"/>
        </w:rPr>
        <w:t>larger pool</w:t>
      </w:r>
      <w:r w:rsidR="00EC3C25">
        <w:rPr>
          <w:rFonts w:ascii="Times New Roman" w:hAnsi="Times New Roman" w:cs="Times New Roman"/>
          <w:color w:val="000000" w:themeColor="text1"/>
        </w:rPr>
        <w:t>s</w:t>
      </w:r>
      <w:r w:rsidR="00456B24">
        <w:rPr>
          <w:rFonts w:ascii="Times New Roman" w:hAnsi="Times New Roman" w:cs="Times New Roman"/>
          <w:color w:val="000000" w:themeColor="text1"/>
        </w:rPr>
        <w:t xml:space="preserve"> of received requests offer </w:t>
      </w:r>
      <w:r w:rsidR="00EC3C25">
        <w:rPr>
          <w:rFonts w:ascii="Times New Roman" w:hAnsi="Times New Roman" w:cs="Times New Roman"/>
          <w:color w:val="000000" w:themeColor="text1"/>
        </w:rPr>
        <w:t>more</w:t>
      </w:r>
      <w:r w:rsidR="00456B24">
        <w:rPr>
          <w:rFonts w:ascii="Times New Roman" w:hAnsi="Times New Roman" w:cs="Times New Roman"/>
          <w:color w:val="000000" w:themeColor="text1"/>
        </w:rPr>
        <w:t xml:space="preserve"> help than employees with smaller pools</w:t>
      </w:r>
      <w:r w:rsidR="00EC3C25">
        <w:rPr>
          <w:rFonts w:ascii="Times New Roman" w:hAnsi="Times New Roman" w:cs="Times New Roman"/>
          <w:color w:val="000000" w:themeColor="text1"/>
        </w:rPr>
        <w:t xml:space="preserve">. Moreover, </w:t>
      </w:r>
      <w:r w:rsidR="00445006">
        <w:rPr>
          <w:rFonts w:ascii="Times New Roman" w:hAnsi="Times New Roman" w:cs="Times New Roman"/>
          <w:color w:val="000000" w:themeColor="text1"/>
        </w:rPr>
        <w:t xml:space="preserve">larger pools persist under sustained lead. In combination, some employees would repeatedly offer more help than others. </w:t>
      </w:r>
      <w:r w:rsidR="00456B24">
        <w:rPr>
          <w:rFonts w:ascii="Times New Roman" w:hAnsi="Times New Roman" w:cs="Times New Roman"/>
          <w:color w:val="000000" w:themeColor="text1"/>
        </w:rPr>
        <w:t xml:space="preserve">Without sustained lead (i.e., when requests compile randomly but without inertia), this type of responding would yield similar levels of help across all employees and would </w:t>
      </w:r>
      <w:r w:rsidR="0079674E">
        <w:rPr>
          <w:rFonts w:ascii="Times New Roman" w:hAnsi="Times New Roman" w:cs="Times New Roman"/>
          <w:color w:val="000000" w:themeColor="text1"/>
        </w:rPr>
        <w:t xml:space="preserve">therefore </w:t>
      </w:r>
      <w:r w:rsidR="00456B24">
        <w:rPr>
          <w:rFonts w:ascii="Times New Roman" w:hAnsi="Times New Roman" w:cs="Times New Roman"/>
          <w:color w:val="000000" w:themeColor="text1"/>
        </w:rPr>
        <w:t xml:space="preserve">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good soldiers emerge. </w:t>
      </w:r>
    </w:p>
    <w:p w14:paraId="31A1F49A" w14:textId="4E8A7261" w:rsidR="00E82CE8"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Hypothesis 2</w:t>
      </w:r>
      <w:r>
        <w:rPr>
          <w:rFonts w:ascii="Times New Roman" w:hAnsi="Times New Roman" w:cs="Times New Roman"/>
          <w:color w:val="000000" w:themeColor="text1"/>
        </w:rPr>
        <w:t>: If requests compile with randomness but not inertia and employees offer greater help when they have many rather than few requests then good soldiers do not emerge.</w:t>
      </w:r>
    </w:p>
    <w:p w14:paraId="308BF2A8" w14:textId="68E706E6" w:rsidR="004A08F3" w:rsidRPr="004A08F3" w:rsidRDefault="004A08F3" w:rsidP="00E82CE8">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1. </w:t>
      </w:r>
      <w:r w:rsidR="00515A24">
        <w:rPr>
          <w:rFonts w:ascii="Times New Roman" w:hAnsi="Times New Roman" w:cs="Times New Roman"/>
          <w:color w:val="000000" w:themeColor="text1"/>
        </w:rPr>
        <w:t>If requests exhibit sustained lead and employees offer greater help when they have many rather than few requests then good soldiers emerge.</w:t>
      </w:r>
    </w:p>
    <w:p w14:paraId="3EA2804B" w14:textId="50FAAFC4"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 xml:space="preserve">lead to </w:t>
      </w:r>
      <w:r w:rsidR="0079674E">
        <w:rPr>
          <w:rFonts w:ascii="Times New Roman" w:hAnsi="Times New Roman" w:cs="Times New Roman"/>
          <w:color w:val="000000" w:themeColor="text1"/>
        </w:rPr>
        <w:t>associative thought</w:t>
      </w:r>
      <w:r w:rsidR="00162FE2">
        <w:rPr>
          <w:rFonts w:ascii="Times New Roman" w:hAnsi="Times New Roman" w:cs="Times New Roman"/>
          <w:color w:val="000000" w:themeColor="text1"/>
        </w:rPr>
        <w:t xml:space="preserve"> which can 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 xml:space="preserve">To the extent that an employee with few requests </w:t>
      </w:r>
      <w:r w:rsidR="00516B93">
        <w:rPr>
          <w:rFonts w:ascii="Times New Roman" w:hAnsi="Times New Roman" w:cs="Times New Roman"/>
          <w:color w:val="000000" w:themeColor="text1"/>
        </w:rPr>
        <w:t>is less stimulated than an employee with many</w:t>
      </w:r>
      <w:r w:rsidR="00162FE2">
        <w:rPr>
          <w:rFonts w:ascii="Times New Roman" w:hAnsi="Times New Roman" w:cs="Times New Roman"/>
          <w:color w:val="000000" w:themeColor="text1"/>
        </w:rPr>
        <w:t>,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good soldiers emerge. </w:t>
      </w:r>
    </w:p>
    <w:p w14:paraId="1DEB0938" w14:textId="6FB0B30C"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If requests compile with randomness but not inertia and employees offer greater help when they have few rather than many requests then good soldiers do not emerge.</w:t>
      </w:r>
    </w:p>
    <w:p w14:paraId="68D1B3CA" w14:textId="7870415A" w:rsid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3. </w:t>
      </w:r>
      <w:r w:rsidR="00515A24">
        <w:rPr>
          <w:rFonts w:ascii="Times New Roman" w:hAnsi="Times New Roman" w:cs="Times New Roman"/>
          <w:color w:val="000000" w:themeColor="text1"/>
        </w:rPr>
        <w:t>If requests exhibit sustained lead and employees offer greater help when they have few rather than many requests then good soldiers emerge.</w:t>
      </w:r>
    </w:p>
    <w:p w14:paraId="346A3380" w14:textId="2C180515"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 xml:space="preserve">yield the same outcome with and without sustained leads. Help is based on request pool changes rather than size, so the effect of stable, sustained relative ranks in the size of employee request pools </w:t>
      </w:r>
      <w:r w:rsidR="0079674E">
        <w:rPr>
          <w:rFonts w:ascii="Times New Roman" w:hAnsi="Times New Roman" w:cs="Times New Roman"/>
          <w:color w:val="000000" w:themeColor="text1"/>
        </w:rPr>
        <w:t>would be</w:t>
      </w:r>
      <w:r w:rsidR="00B765E6">
        <w:rPr>
          <w:rFonts w:ascii="Times New Roman" w:hAnsi="Times New Roman" w:cs="Times New Roman"/>
          <w:color w:val="000000" w:themeColor="text1"/>
        </w:rPr>
        <w:t xml:space="preserve">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good soldiers do not emerge. </w:t>
      </w:r>
    </w:p>
    <w:p w14:paraId="148D4E36" w14:textId="781C985A" w:rsidR="00456B24"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If requests compile with randomness but not inertia and employees offer greater help when they experience an influx of requests then good soldiers do not emerge.</w:t>
      </w:r>
    </w:p>
    <w:p w14:paraId="7C0DB2B9" w14:textId="3B394622" w:rsidR="004A08F3" w:rsidRPr="004A08F3" w:rsidRDefault="004A08F3" w:rsidP="00B765E6">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5. </w:t>
      </w:r>
      <w:r w:rsidR="00515A24">
        <w:rPr>
          <w:rFonts w:ascii="Times New Roman" w:hAnsi="Times New Roman" w:cs="Times New Roman"/>
          <w:color w:val="000000" w:themeColor="text1"/>
        </w:rPr>
        <w:t xml:space="preserve">If requests exhibit sustained lead and employees offer greater help when they experience an influx of requests then good soldiers do not emerge. </w:t>
      </w:r>
    </w:p>
    <w:p w14:paraId="0BB4E872" w14:textId="5776A9CA"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 xml:space="preserve">but quickly withdraw and request something smaller. Evidence for this effect is also mixed but somewhat more favorable (cite). </w:t>
      </w:r>
      <w:r w:rsidR="0032489C">
        <w:rPr>
          <w:rFonts w:ascii="Times New Roman" w:hAnsi="Times New Roman" w:cs="Times New Roman"/>
          <w:color w:val="000000" w:themeColor="text1"/>
        </w:rPr>
        <w:t xml:space="preserve">This technique suggests that </w:t>
      </w:r>
      <w:r w:rsidR="00B765E6">
        <w:rPr>
          <w:rFonts w:ascii="Times New Roman" w:hAnsi="Times New Roman" w:cs="Times New Roman"/>
          <w:color w:val="000000" w:themeColor="text1"/>
        </w:rPr>
        <w:t>employees</w:t>
      </w:r>
      <w:r w:rsidR="0032489C">
        <w:rPr>
          <w:rFonts w:ascii="Times New Roman" w:hAnsi="Times New Roman" w:cs="Times New Roman"/>
          <w:color w:val="000000" w:themeColor="text1"/>
        </w:rPr>
        <w:t xml:space="preserve"> may</w:t>
      </w:r>
      <w:r w:rsidR="00B765E6">
        <w:rPr>
          <w:rFonts w:ascii="Times New Roman" w:hAnsi="Times New Roman" w:cs="Times New Roman"/>
          <w:color w:val="000000" w:themeColor="text1"/>
        </w:rPr>
        <w:t xml:space="preserve"> offer help when they experience requests</w:t>
      </w:r>
      <w:r w:rsidR="0079674E">
        <w:rPr>
          <w:rFonts w:ascii="Times New Roman" w:hAnsi="Times New Roman" w:cs="Times New Roman"/>
          <w:color w:val="000000" w:themeColor="text1"/>
        </w:rPr>
        <w:t xml:space="preserve"> leaving rather than arriving from their pool. Under this response, employees </w:t>
      </w:r>
      <w:r w:rsidR="0032489C">
        <w:rPr>
          <w:rFonts w:ascii="Times New Roman" w:hAnsi="Times New Roman" w:cs="Times New Roman"/>
          <w:color w:val="000000" w:themeColor="text1"/>
        </w:rPr>
        <w:t xml:space="preserve">again </w:t>
      </w:r>
      <w:r w:rsidR="0079674E">
        <w:rPr>
          <w:rFonts w:ascii="Times New Roman" w:hAnsi="Times New Roman" w:cs="Times New Roman"/>
          <w:color w:val="000000" w:themeColor="text1"/>
        </w:rPr>
        <w:t xml:space="preserve">react to change rather than size. The hypothesized outcome, therefore, is that good soldiers do not emerge irrespective of randomness and inertia. </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good soldiers do not emerge. </w:t>
      </w:r>
    </w:p>
    <w:p w14:paraId="1D7FC844" w14:textId="7E31C096" w:rsidR="00406B5F" w:rsidRDefault="00B765E6"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55B62B68" w14:textId="1639CAC3" w:rsidR="004A08F3" w:rsidRP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7. </w:t>
      </w:r>
      <w:r w:rsidR="00515A24">
        <w:rPr>
          <w:rFonts w:ascii="Times New Roman" w:hAnsi="Times New Roman" w:cs="Times New Roman"/>
          <w:color w:val="000000" w:themeColor="text1"/>
        </w:rPr>
        <w:t xml:space="preserve">If requests exhibit sustained lead and employees offer greater help when they experience an outflow of requests then good soldiers do not emerge. </w:t>
      </w:r>
    </w:p>
    <w:p w14:paraId="2CE671F1" w14:textId="5541C667"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social approval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w:t>
      </w:r>
      <w:r w:rsidR="0079674E">
        <w:rPr>
          <w:rFonts w:ascii="Times New Roman" w:hAnsi="Times New Roman" w:cs="Times New Roman"/>
          <w:color w:val="000000" w:themeColor="text1"/>
        </w:rPr>
        <w:t>Indeed, r</w:t>
      </w:r>
      <w:r w:rsidR="00391895">
        <w:rPr>
          <w:rFonts w:ascii="Times New Roman" w:hAnsi="Times New Roman" w:cs="Times New Roman"/>
          <w:color w:val="000000" w:themeColor="text1"/>
        </w:rPr>
        <w:t xml:space="preserve">esearch </w:t>
      </w:r>
      <w:r w:rsidR="00353221">
        <w:rPr>
          <w:rFonts w:ascii="Times New Roman" w:hAnsi="Times New Roman" w:cs="Times New Roman"/>
          <w:color w:val="000000" w:themeColor="text1"/>
        </w:rPr>
        <w:t xml:space="preserve">suggests that perceived norms and majority tendencies relate to one’s allocation of help (cites). </w:t>
      </w:r>
      <w:r w:rsidR="00763245">
        <w:rPr>
          <w:rFonts w:ascii="Times New Roman" w:hAnsi="Times New Roman" w:cs="Times New Roman"/>
          <w:color w:val="000000" w:themeColor="text1"/>
        </w:rPr>
        <w:t>The hypothesized outcome</w:t>
      </w:r>
      <w:r w:rsidR="0032489C">
        <w:rPr>
          <w:rFonts w:ascii="Times New Roman" w:hAnsi="Times New Roman" w:cs="Times New Roman"/>
          <w:color w:val="000000" w:themeColor="text1"/>
        </w:rPr>
        <w:t xml:space="preserve"> under this response </w:t>
      </w:r>
      <w:r w:rsidR="00763245">
        <w:rPr>
          <w:rFonts w:ascii="Times New Roman" w:hAnsi="Times New Roman" w:cs="Times New Roman"/>
          <w:color w:val="000000" w:themeColor="text1"/>
        </w:rPr>
        <w:t xml:space="preserve">is that extra milers/good soldiers would not emerge because employees look to others rather than requests to determine their allocation of citizenship. </w:t>
      </w:r>
    </w:p>
    <w:p w14:paraId="64EA1BA2" w14:textId="64A34701"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If requests compile with randomness and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 </w:t>
      </w:r>
    </w:p>
    <w:p w14:paraId="446DA528" w14:textId="764A8A3F" w:rsidR="008C0E0D" w:rsidRDefault="00BD084C"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good soldiers do not emerge.</w:t>
      </w:r>
    </w:p>
    <w:p w14:paraId="2396E000" w14:textId="64992197" w:rsidR="004A08F3" w:rsidRPr="004A08F3" w:rsidRDefault="004A08F3" w:rsidP="004A08F3">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9. </w:t>
      </w:r>
      <w:r w:rsidR="00515A24">
        <w:rPr>
          <w:rFonts w:ascii="Times New Roman" w:hAnsi="Times New Roman" w:cs="Times New Roman"/>
          <w:color w:val="000000" w:themeColor="text1"/>
        </w:rPr>
        <w:t xml:space="preserve">If requests exhibit sustained lead and employees match their colleagues in how much help they provide then good soldiers do not emerge. </w:t>
      </w:r>
    </w:p>
    <w:p w14:paraId="24A68707" w14:textId="77777777" w:rsidR="004A08F3" w:rsidRPr="007116A5" w:rsidRDefault="004A08F3" w:rsidP="008C0E0D">
      <w:pPr>
        <w:rPr>
          <w:rFonts w:ascii="Times New Roman" w:hAnsi="Times New Roman" w:cs="Times New Roman"/>
          <w:b/>
          <w:bCs/>
          <w:color w:val="000000" w:themeColor="text1"/>
        </w:rPr>
      </w:pP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lastRenderedPageBreak/>
        <w:t>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7407B5"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7407B5"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2DD46B" w14:textId="77777777" w:rsidR="007407B5" w:rsidRDefault="007407B5" w:rsidP="00530701">
      <w:pPr>
        <w:spacing w:after="0"/>
      </w:pPr>
      <w:r>
        <w:separator/>
      </w:r>
    </w:p>
  </w:endnote>
  <w:endnote w:type="continuationSeparator" w:id="0">
    <w:p w14:paraId="4769C906" w14:textId="77777777" w:rsidR="007407B5" w:rsidRDefault="007407B5"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6AD997" w14:textId="77777777" w:rsidR="007407B5" w:rsidRDefault="007407B5" w:rsidP="00530701">
      <w:pPr>
        <w:spacing w:after="0"/>
      </w:pPr>
      <w:r>
        <w:separator/>
      </w:r>
    </w:p>
  </w:footnote>
  <w:footnote w:type="continuationSeparator" w:id="0">
    <w:p w14:paraId="29D2CABE" w14:textId="77777777" w:rsidR="007407B5" w:rsidRDefault="007407B5"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EndPr>
      <w:rPr>
        <w:rStyle w:val="PageNumber"/>
      </w:rPr>
    </w:sdtEndPr>
    <w:sdtContent>
      <w:p w14:paraId="4F4FD90E" w14:textId="473FC2F8" w:rsidR="000010E7" w:rsidRDefault="000010E7"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0010E7" w:rsidRDefault="000010E7"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0010E7" w:rsidRPr="00530701" w:rsidRDefault="000010E7"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0010E7" w:rsidRPr="00530701" w:rsidRDefault="000010E7"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0010E7" w:rsidRDefault="000010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0010E7" w:rsidRPr="00530701" w:rsidRDefault="000010E7">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0010E7" w:rsidRDefault="00001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10E7"/>
    <w:rsid w:val="00002BD2"/>
    <w:rsid w:val="000122BA"/>
    <w:rsid w:val="00015A62"/>
    <w:rsid w:val="0001768A"/>
    <w:rsid w:val="00027578"/>
    <w:rsid w:val="000319E7"/>
    <w:rsid w:val="00053D68"/>
    <w:rsid w:val="00053F6B"/>
    <w:rsid w:val="00057A69"/>
    <w:rsid w:val="00063F27"/>
    <w:rsid w:val="00064A57"/>
    <w:rsid w:val="00087D42"/>
    <w:rsid w:val="000B6316"/>
    <w:rsid w:val="000C3153"/>
    <w:rsid w:val="000D0068"/>
    <w:rsid w:val="000E108D"/>
    <w:rsid w:val="000E14E6"/>
    <w:rsid w:val="000F0EB9"/>
    <w:rsid w:val="000F67DD"/>
    <w:rsid w:val="000F6C6B"/>
    <w:rsid w:val="001102D2"/>
    <w:rsid w:val="00111D9D"/>
    <w:rsid w:val="001239F0"/>
    <w:rsid w:val="00123F8D"/>
    <w:rsid w:val="00127996"/>
    <w:rsid w:val="00130BF9"/>
    <w:rsid w:val="00135C44"/>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B2F59"/>
    <w:rsid w:val="001C0B42"/>
    <w:rsid w:val="001C1903"/>
    <w:rsid w:val="001C3D89"/>
    <w:rsid w:val="001D4826"/>
    <w:rsid w:val="001D7D61"/>
    <w:rsid w:val="001E0229"/>
    <w:rsid w:val="001E2C97"/>
    <w:rsid w:val="001E45CB"/>
    <w:rsid w:val="001E4871"/>
    <w:rsid w:val="002120B9"/>
    <w:rsid w:val="002136D3"/>
    <w:rsid w:val="0023093D"/>
    <w:rsid w:val="00236F58"/>
    <w:rsid w:val="00242889"/>
    <w:rsid w:val="0025000D"/>
    <w:rsid w:val="0025105F"/>
    <w:rsid w:val="00253B50"/>
    <w:rsid w:val="002602F2"/>
    <w:rsid w:val="00264062"/>
    <w:rsid w:val="00264926"/>
    <w:rsid w:val="002676DC"/>
    <w:rsid w:val="00270932"/>
    <w:rsid w:val="00281571"/>
    <w:rsid w:val="00282B64"/>
    <w:rsid w:val="0028548A"/>
    <w:rsid w:val="00290F42"/>
    <w:rsid w:val="00292E8E"/>
    <w:rsid w:val="002958E2"/>
    <w:rsid w:val="002A6A61"/>
    <w:rsid w:val="002B5C25"/>
    <w:rsid w:val="002B7A17"/>
    <w:rsid w:val="002B7B42"/>
    <w:rsid w:val="002C6878"/>
    <w:rsid w:val="002D1F6C"/>
    <w:rsid w:val="002E0555"/>
    <w:rsid w:val="002E131B"/>
    <w:rsid w:val="002E4398"/>
    <w:rsid w:val="002E7791"/>
    <w:rsid w:val="002F520F"/>
    <w:rsid w:val="002F63EC"/>
    <w:rsid w:val="00302DAC"/>
    <w:rsid w:val="0030334C"/>
    <w:rsid w:val="00303E7F"/>
    <w:rsid w:val="003078C8"/>
    <w:rsid w:val="0030792F"/>
    <w:rsid w:val="00313FE3"/>
    <w:rsid w:val="00314800"/>
    <w:rsid w:val="003148F7"/>
    <w:rsid w:val="00315A0F"/>
    <w:rsid w:val="00324152"/>
    <w:rsid w:val="0032489C"/>
    <w:rsid w:val="00326162"/>
    <w:rsid w:val="00327441"/>
    <w:rsid w:val="003436D9"/>
    <w:rsid w:val="00353221"/>
    <w:rsid w:val="00363820"/>
    <w:rsid w:val="00364E8B"/>
    <w:rsid w:val="00377BFF"/>
    <w:rsid w:val="00380951"/>
    <w:rsid w:val="003830FA"/>
    <w:rsid w:val="003840F3"/>
    <w:rsid w:val="00384C50"/>
    <w:rsid w:val="00387CB8"/>
    <w:rsid w:val="00391895"/>
    <w:rsid w:val="003A5FCC"/>
    <w:rsid w:val="003B5BFD"/>
    <w:rsid w:val="003C3ADB"/>
    <w:rsid w:val="003D12ED"/>
    <w:rsid w:val="003E0A63"/>
    <w:rsid w:val="003E25F7"/>
    <w:rsid w:val="003F0BAF"/>
    <w:rsid w:val="00405DC3"/>
    <w:rsid w:val="00406B5F"/>
    <w:rsid w:val="00416B04"/>
    <w:rsid w:val="00421D15"/>
    <w:rsid w:val="00422261"/>
    <w:rsid w:val="00431100"/>
    <w:rsid w:val="004311B3"/>
    <w:rsid w:val="00437096"/>
    <w:rsid w:val="00441C37"/>
    <w:rsid w:val="00445006"/>
    <w:rsid w:val="00447636"/>
    <w:rsid w:val="00456816"/>
    <w:rsid w:val="00456B24"/>
    <w:rsid w:val="004612C0"/>
    <w:rsid w:val="004630BF"/>
    <w:rsid w:val="0046513E"/>
    <w:rsid w:val="00467871"/>
    <w:rsid w:val="0048250D"/>
    <w:rsid w:val="004825FB"/>
    <w:rsid w:val="00485137"/>
    <w:rsid w:val="0048520A"/>
    <w:rsid w:val="0049183F"/>
    <w:rsid w:val="0049561C"/>
    <w:rsid w:val="004A08F3"/>
    <w:rsid w:val="004A4BDC"/>
    <w:rsid w:val="004A6E01"/>
    <w:rsid w:val="004B5373"/>
    <w:rsid w:val="004B5DBA"/>
    <w:rsid w:val="004B68AA"/>
    <w:rsid w:val="004B6CF1"/>
    <w:rsid w:val="004C07D4"/>
    <w:rsid w:val="004D2DA9"/>
    <w:rsid w:val="004E0EBD"/>
    <w:rsid w:val="004F11E4"/>
    <w:rsid w:val="004F3FF0"/>
    <w:rsid w:val="004F4D60"/>
    <w:rsid w:val="004F59E9"/>
    <w:rsid w:val="00504A0E"/>
    <w:rsid w:val="00511C1A"/>
    <w:rsid w:val="00515A24"/>
    <w:rsid w:val="00516B93"/>
    <w:rsid w:val="005303A5"/>
    <w:rsid w:val="00530701"/>
    <w:rsid w:val="00533A5D"/>
    <w:rsid w:val="00536457"/>
    <w:rsid w:val="0056272C"/>
    <w:rsid w:val="00565D4B"/>
    <w:rsid w:val="0057441C"/>
    <w:rsid w:val="00576424"/>
    <w:rsid w:val="00577486"/>
    <w:rsid w:val="00580142"/>
    <w:rsid w:val="00581EBB"/>
    <w:rsid w:val="00582D8F"/>
    <w:rsid w:val="00583C42"/>
    <w:rsid w:val="00584672"/>
    <w:rsid w:val="00593D03"/>
    <w:rsid w:val="00597829"/>
    <w:rsid w:val="005A2216"/>
    <w:rsid w:val="005A391F"/>
    <w:rsid w:val="005A6AFC"/>
    <w:rsid w:val="005A7857"/>
    <w:rsid w:val="005B0AA6"/>
    <w:rsid w:val="005B37AE"/>
    <w:rsid w:val="005B6CF8"/>
    <w:rsid w:val="005C3E30"/>
    <w:rsid w:val="005C645A"/>
    <w:rsid w:val="005D0687"/>
    <w:rsid w:val="005D0956"/>
    <w:rsid w:val="005D2616"/>
    <w:rsid w:val="005D7AFE"/>
    <w:rsid w:val="005E1EDA"/>
    <w:rsid w:val="005E2B88"/>
    <w:rsid w:val="005F757B"/>
    <w:rsid w:val="006127EF"/>
    <w:rsid w:val="0062033C"/>
    <w:rsid w:val="00624627"/>
    <w:rsid w:val="0062650F"/>
    <w:rsid w:val="00627377"/>
    <w:rsid w:val="0063172B"/>
    <w:rsid w:val="00641D4D"/>
    <w:rsid w:val="006436CC"/>
    <w:rsid w:val="0066126B"/>
    <w:rsid w:val="006667BE"/>
    <w:rsid w:val="00671545"/>
    <w:rsid w:val="006724C9"/>
    <w:rsid w:val="00697AA6"/>
    <w:rsid w:val="006A0596"/>
    <w:rsid w:val="006A3913"/>
    <w:rsid w:val="006B13C5"/>
    <w:rsid w:val="006B29D9"/>
    <w:rsid w:val="006B2CB6"/>
    <w:rsid w:val="006B5E40"/>
    <w:rsid w:val="006B7CDA"/>
    <w:rsid w:val="006C4D1B"/>
    <w:rsid w:val="006C7D47"/>
    <w:rsid w:val="006D111F"/>
    <w:rsid w:val="006D5FB2"/>
    <w:rsid w:val="006D7D7B"/>
    <w:rsid w:val="006E2146"/>
    <w:rsid w:val="006F662F"/>
    <w:rsid w:val="00702F32"/>
    <w:rsid w:val="00710614"/>
    <w:rsid w:val="007116A5"/>
    <w:rsid w:val="007140D8"/>
    <w:rsid w:val="00725A08"/>
    <w:rsid w:val="00731AAE"/>
    <w:rsid w:val="00732C07"/>
    <w:rsid w:val="00736092"/>
    <w:rsid w:val="007407B5"/>
    <w:rsid w:val="00741E62"/>
    <w:rsid w:val="007461DF"/>
    <w:rsid w:val="007461E0"/>
    <w:rsid w:val="007472E8"/>
    <w:rsid w:val="00755999"/>
    <w:rsid w:val="007572C7"/>
    <w:rsid w:val="00763245"/>
    <w:rsid w:val="0077458A"/>
    <w:rsid w:val="00775A80"/>
    <w:rsid w:val="007803AD"/>
    <w:rsid w:val="00786BAE"/>
    <w:rsid w:val="00787B47"/>
    <w:rsid w:val="00790340"/>
    <w:rsid w:val="007921CC"/>
    <w:rsid w:val="00793E6F"/>
    <w:rsid w:val="0079674E"/>
    <w:rsid w:val="007A240D"/>
    <w:rsid w:val="007B01DB"/>
    <w:rsid w:val="007B4586"/>
    <w:rsid w:val="007C25FF"/>
    <w:rsid w:val="007C2A30"/>
    <w:rsid w:val="007C395E"/>
    <w:rsid w:val="007C397B"/>
    <w:rsid w:val="007D1C14"/>
    <w:rsid w:val="007D2530"/>
    <w:rsid w:val="007E2D17"/>
    <w:rsid w:val="007E77C4"/>
    <w:rsid w:val="007F1A65"/>
    <w:rsid w:val="007F7779"/>
    <w:rsid w:val="00804650"/>
    <w:rsid w:val="008113E5"/>
    <w:rsid w:val="00817683"/>
    <w:rsid w:val="00821749"/>
    <w:rsid w:val="00832705"/>
    <w:rsid w:val="0083637C"/>
    <w:rsid w:val="0084058C"/>
    <w:rsid w:val="00843ACD"/>
    <w:rsid w:val="00846646"/>
    <w:rsid w:val="00850BB1"/>
    <w:rsid w:val="00853C0E"/>
    <w:rsid w:val="00864D93"/>
    <w:rsid w:val="008725E7"/>
    <w:rsid w:val="00875AF6"/>
    <w:rsid w:val="008767BA"/>
    <w:rsid w:val="0087753A"/>
    <w:rsid w:val="00880641"/>
    <w:rsid w:val="00881CF6"/>
    <w:rsid w:val="00887CBD"/>
    <w:rsid w:val="008955EB"/>
    <w:rsid w:val="008A13D8"/>
    <w:rsid w:val="008A2067"/>
    <w:rsid w:val="008A33D7"/>
    <w:rsid w:val="008A6730"/>
    <w:rsid w:val="008C0E0D"/>
    <w:rsid w:val="008C1E3E"/>
    <w:rsid w:val="008C4CB4"/>
    <w:rsid w:val="008D1F99"/>
    <w:rsid w:val="008E03F7"/>
    <w:rsid w:val="008E1476"/>
    <w:rsid w:val="008E36AA"/>
    <w:rsid w:val="008F11CA"/>
    <w:rsid w:val="008F7D06"/>
    <w:rsid w:val="00902D31"/>
    <w:rsid w:val="0090427C"/>
    <w:rsid w:val="009042E5"/>
    <w:rsid w:val="00907772"/>
    <w:rsid w:val="00907B42"/>
    <w:rsid w:val="00920704"/>
    <w:rsid w:val="00924217"/>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8FA"/>
    <w:rsid w:val="009E4E40"/>
    <w:rsid w:val="009F2487"/>
    <w:rsid w:val="009F4551"/>
    <w:rsid w:val="009F4DD9"/>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2FC"/>
    <w:rsid w:val="00AC1564"/>
    <w:rsid w:val="00AD125B"/>
    <w:rsid w:val="00AD4551"/>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64F8C"/>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BF28C3"/>
    <w:rsid w:val="00C004EB"/>
    <w:rsid w:val="00C03172"/>
    <w:rsid w:val="00C03223"/>
    <w:rsid w:val="00C0427E"/>
    <w:rsid w:val="00C04EC0"/>
    <w:rsid w:val="00C05812"/>
    <w:rsid w:val="00C11244"/>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227D"/>
    <w:rsid w:val="00CE45BC"/>
    <w:rsid w:val="00CF079F"/>
    <w:rsid w:val="00CF148E"/>
    <w:rsid w:val="00D03014"/>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B6544"/>
    <w:rsid w:val="00DC023D"/>
    <w:rsid w:val="00DC0862"/>
    <w:rsid w:val="00DC2807"/>
    <w:rsid w:val="00DC7195"/>
    <w:rsid w:val="00DD203F"/>
    <w:rsid w:val="00DD71E2"/>
    <w:rsid w:val="00DF6B84"/>
    <w:rsid w:val="00E00A93"/>
    <w:rsid w:val="00E01B50"/>
    <w:rsid w:val="00E02AF8"/>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66903"/>
    <w:rsid w:val="00E7187C"/>
    <w:rsid w:val="00E80A7B"/>
    <w:rsid w:val="00E82CE8"/>
    <w:rsid w:val="00E8453A"/>
    <w:rsid w:val="00E8615D"/>
    <w:rsid w:val="00EA7228"/>
    <w:rsid w:val="00EA7D46"/>
    <w:rsid w:val="00EA7EAE"/>
    <w:rsid w:val="00EB776B"/>
    <w:rsid w:val="00EC30E4"/>
    <w:rsid w:val="00EC3C25"/>
    <w:rsid w:val="00EC4506"/>
    <w:rsid w:val="00EE01CD"/>
    <w:rsid w:val="00EE1409"/>
    <w:rsid w:val="00EE1BB2"/>
    <w:rsid w:val="00EE621F"/>
    <w:rsid w:val="00EF75E2"/>
    <w:rsid w:val="00F04AE5"/>
    <w:rsid w:val="00F10F46"/>
    <w:rsid w:val="00F15041"/>
    <w:rsid w:val="00F176DB"/>
    <w:rsid w:val="00F356C5"/>
    <w:rsid w:val="00F375B4"/>
    <w:rsid w:val="00F375BF"/>
    <w:rsid w:val="00F40037"/>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666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76</TotalTime>
  <Pages>75</Pages>
  <Words>20598</Words>
  <Characters>117410</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5</cp:revision>
  <dcterms:created xsi:type="dcterms:W3CDTF">2020-03-15T22:12:00Z</dcterms:created>
  <dcterms:modified xsi:type="dcterms:W3CDTF">2020-05-26T17:20:00Z</dcterms:modified>
</cp:coreProperties>
</file>